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8C134C" w14:textId="10A1BE48" w:rsidR="006A6477" w:rsidRPr="00DA7137" w:rsidRDefault="006A6477" w:rsidP="00DA7137">
      <w:pPr>
        <w:jc w:val="center"/>
        <w:rPr>
          <w:b/>
          <w:bCs/>
          <w:color w:val="642D08"/>
          <w:szCs w:val="40"/>
          <w:lang w:val="bg-BG"/>
        </w:rPr>
      </w:pPr>
      <w:r w:rsidRPr="00DA7137">
        <w:rPr>
          <w:b/>
          <w:bCs/>
          <w:color w:val="642D08"/>
          <w:sz w:val="40"/>
          <w:szCs w:val="40"/>
          <w:lang w:val="bg-BG"/>
        </w:rPr>
        <w:t>Първи стъпки в програмирането</w:t>
      </w:r>
    </w:p>
    <w:p w14:paraId="6DEF3209" w14:textId="77777777" w:rsidR="00CB3FE8" w:rsidRPr="00CB3FE8" w:rsidRDefault="00CB3FE8" w:rsidP="003C1572">
      <w:pPr>
        <w:jc w:val="center"/>
        <w:rPr>
          <w:lang w:val="bg-BG"/>
        </w:rPr>
      </w:pPr>
      <w:r w:rsidRPr="00CB3FE8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187A12">
          <w:rPr>
            <w:rStyle w:val="a9"/>
            <w:lang w:val="ru-RU"/>
          </w:rPr>
          <w:t>"</w:t>
        </w:r>
        <w:r w:rsidRPr="00CB3FE8">
          <w:rPr>
            <w:rStyle w:val="a9"/>
            <w:lang w:val="bg-BG"/>
          </w:rPr>
          <w:t>Основи на програмирането</w:t>
        </w:r>
        <w:r w:rsidRPr="00187A12">
          <w:rPr>
            <w:rStyle w:val="a9"/>
            <w:lang w:val="ru-RU"/>
          </w:rPr>
          <w:t xml:space="preserve">" @ </w:t>
        </w:r>
        <w:r w:rsidRPr="00CB3FE8">
          <w:rPr>
            <w:rStyle w:val="a9"/>
            <w:noProof/>
            <w:lang w:val="bg-BG"/>
          </w:rPr>
          <w:t>СофтУни</w:t>
        </w:r>
      </w:hyperlink>
      <w:r w:rsidRPr="00187A12">
        <w:rPr>
          <w:lang w:val="ru-RU"/>
        </w:rPr>
        <w:t>.</w:t>
      </w:r>
    </w:p>
    <w:p w14:paraId="1064689E" w14:textId="70B4B292" w:rsidR="003C1572" w:rsidRDefault="00CB3FE8" w:rsidP="003C1572">
      <w:pPr>
        <w:spacing w:before="120"/>
        <w:ind w:firstLine="720"/>
        <w:jc w:val="center"/>
        <w:rPr>
          <w:lang w:val="bg-BG"/>
        </w:rPr>
      </w:pPr>
      <w:r w:rsidRPr="00CB3FE8">
        <w:rPr>
          <w:lang w:val="bg-BG"/>
        </w:rPr>
        <w:t xml:space="preserve">Тествайте решенията си в </w:t>
      </w:r>
      <w:r w:rsidRPr="00CB3FE8">
        <w:rPr>
          <w:b/>
        </w:rPr>
        <w:t>judge</w:t>
      </w:r>
      <w:r w:rsidRPr="004C0E76">
        <w:rPr>
          <w:b/>
          <w:lang w:val="bg-BG"/>
        </w:rPr>
        <w:t xml:space="preserve"> </w:t>
      </w:r>
      <w:r w:rsidRPr="00CB3FE8">
        <w:rPr>
          <w:b/>
          <w:lang w:val="bg-BG"/>
        </w:rPr>
        <w:t>системата</w:t>
      </w:r>
      <w:r w:rsidR="003C1572">
        <w:rPr>
          <w:b/>
          <w:lang w:val="bg-BG"/>
        </w:rPr>
        <w:t xml:space="preserve"> на следния линк</w:t>
      </w:r>
      <w:r w:rsidRPr="004C0E76">
        <w:rPr>
          <w:lang w:val="bg-BG"/>
        </w:rPr>
        <w:t>:</w:t>
      </w:r>
    </w:p>
    <w:p w14:paraId="533E3028" w14:textId="24C5BFBB" w:rsidR="00DC0D8B" w:rsidRPr="004C0E76" w:rsidRDefault="00000000" w:rsidP="003C1572">
      <w:pPr>
        <w:spacing w:before="120"/>
        <w:ind w:firstLine="720"/>
        <w:jc w:val="center"/>
        <w:rPr>
          <w:lang w:val="bg-BG"/>
        </w:rPr>
      </w:pPr>
      <w:hyperlink r:id="rId9" w:history="1">
        <w:r w:rsidR="003C1572" w:rsidRPr="00CC1E0E">
          <w:rPr>
            <w:rStyle w:val="a9"/>
          </w:rPr>
          <w:t>https://judge.softuni.org/Contests/2388/First-Steps-In-Coding-Exercise</w:t>
        </w:r>
      </w:hyperlink>
    </w:p>
    <w:p w14:paraId="45973E0C" w14:textId="435B8093" w:rsidR="00CB3FE8" w:rsidRPr="00CB3FE8" w:rsidRDefault="00BA3BB6" w:rsidP="00CB3FE8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онвертор</w:t>
      </w:r>
      <w:r w:rsidR="00CB3FE8" w:rsidRPr="00CB3FE8">
        <w:t xml:space="preserve">: </w:t>
      </w:r>
      <w:r>
        <w:rPr>
          <w:lang w:val="bg-BG"/>
        </w:rPr>
        <w:t xml:space="preserve">от </w:t>
      </w:r>
      <w:r w:rsidR="00CB3FE8" w:rsidRPr="00CB3FE8">
        <w:rPr>
          <w:noProof/>
        </w:rPr>
        <w:t xml:space="preserve">USD </w:t>
      </w:r>
      <w:r w:rsidR="00CB3FE8" w:rsidRPr="00CB3FE8">
        <w:rPr>
          <w:lang w:val="bg-BG"/>
        </w:rPr>
        <w:t xml:space="preserve">към </w:t>
      </w:r>
      <w:r w:rsidR="00CB3FE8" w:rsidRPr="00CB3FE8">
        <w:rPr>
          <w:noProof/>
        </w:rPr>
        <w:t>BGN</w:t>
      </w:r>
    </w:p>
    <w:p w14:paraId="563439E9" w14:textId="6074304B" w:rsidR="00CB3FE8" w:rsidRPr="00CB3FE8" w:rsidRDefault="00CB3FE8" w:rsidP="00CB3FE8">
      <w:pPr>
        <w:rPr>
          <w:lang w:val="bg-BG"/>
        </w:rPr>
      </w:pPr>
      <w:r w:rsidRPr="00CB3FE8">
        <w:rPr>
          <w:lang w:val="bg-BG"/>
        </w:rPr>
        <w:t xml:space="preserve">Напишете програма за </w:t>
      </w:r>
      <w:r w:rsidRPr="00CB3FE8">
        <w:rPr>
          <w:b/>
          <w:lang w:val="bg-BG"/>
        </w:rPr>
        <w:t>конвертиране на щатски долари</w:t>
      </w:r>
      <w:r w:rsidRPr="00CB3FE8">
        <w:rPr>
          <w:lang w:val="bg-BG"/>
        </w:rPr>
        <w:t xml:space="preserve"> </w:t>
      </w:r>
      <w:r w:rsidRPr="004C0E76">
        <w:rPr>
          <w:noProof/>
          <w:lang w:val="bg-BG"/>
        </w:rPr>
        <w:t>(</w:t>
      </w:r>
      <w:r w:rsidRPr="00CB3FE8">
        <w:rPr>
          <w:noProof/>
        </w:rPr>
        <w:t>USD</w:t>
      </w:r>
      <w:r w:rsidRPr="004C0E76">
        <w:rPr>
          <w:noProof/>
          <w:lang w:val="bg-BG"/>
        </w:rPr>
        <w:t xml:space="preserve">) </w:t>
      </w:r>
      <w:r w:rsidRPr="00CB3FE8">
        <w:rPr>
          <w:b/>
          <w:lang w:val="bg-BG"/>
        </w:rPr>
        <w:t>в български лева</w:t>
      </w:r>
      <w:r w:rsidRPr="00CB3FE8">
        <w:rPr>
          <w:lang w:val="bg-BG"/>
        </w:rPr>
        <w:t xml:space="preserve"> </w:t>
      </w:r>
      <w:r w:rsidRPr="004C0E76">
        <w:rPr>
          <w:noProof/>
          <w:lang w:val="bg-BG"/>
        </w:rPr>
        <w:t>(</w:t>
      </w:r>
      <w:r w:rsidRPr="00CB3FE8">
        <w:rPr>
          <w:noProof/>
        </w:rPr>
        <w:t>BGN</w:t>
      </w:r>
      <w:r w:rsidRPr="004C0E76">
        <w:rPr>
          <w:lang w:val="bg-BG"/>
        </w:rPr>
        <w:t xml:space="preserve">). </w:t>
      </w:r>
      <w:r w:rsidRPr="00CB3FE8">
        <w:rPr>
          <w:lang w:val="bg-BG"/>
        </w:rPr>
        <w:t xml:space="preserve">Използвайте фиксиран </w:t>
      </w:r>
      <w:r w:rsidRPr="00CB3FE8">
        <w:rPr>
          <w:b/>
          <w:lang w:val="bg-BG"/>
        </w:rPr>
        <w:t>курс</w:t>
      </w:r>
      <w:r w:rsidRPr="00CB3FE8">
        <w:rPr>
          <w:lang w:val="bg-BG"/>
        </w:rPr>
        <w:t xml:space="preserve"> между долар и лев</w:t>
      </w:r>
      <w:r w:rsidRPr="004C0E76">
        <w:rPr>
          <w:lang w:val="bg-BG"/>
        </w:rPr>
        <w:t xml:space="preserve">: </w:t>
      </w:r>
      <w:r w:rsidRPr="004C0E76">
        <w:rPr>
          <w:b/>
          <w:lang w:val="bg-BG"/>
        </w:rPr>
        <w:t xml:space="preserve">1 </w:t>
      </w:r>
      <w:r w:rsidRPr="00CB3FE8">
        <w:rPr>
          <w:b/>
          <w:noProof/>
        </w:rPr>
        <w:t>USD</w:t>
      </w:r>
      <w:r w:rsidRPr="004C0E76">
        <w:rPr>
          <w:noProof/>
          <w:lang w:val="bg-BG"/>
        </w:rPr>
        <w:t xml:space="preserve"> </w:t>
      </w:r>
      <w:r w:rsidRPr="004C0E76">
        <w:rPr>
          <w:lang w:val="bg-BG"/>
        </w:rPr>
        <w:t xml:space="preserve">= </w:t>
      </w:r>
      <w:r w:rsidRPr="004C0E76">
        <w:rPr>
          <w:b/>
          <w:lang w:val="bg-BG"/>
        </w:rPr>
        <w:t xml:space="preserve">1.79549 </w:t>
      </w:r>
      <w:r w:rsidRPr="00CB3FE8">
        <w:rPr>
          <w:b/>
          <w:noProof/>
        </w:rPr>
        <w:t>BGN</w:t>
      </w:r>
      <w:r w:rsidRPr="004C0E76">
        <w:rPr>
          <w:lang w:val="bg-BG"/>
        </w:rPr>
        <w:t>.</w:t>
      </w:r>
    </w:p>
    <w:p w14:paraId="2C9E7A89" w14:textId="77777777" w:rsidR="00CB3FE8" w:rsidRPr="00CB3FE8" w:rsidRDefault="00CB3FE8" w:rsidP="00CB3FE8">
      <w:pPr>
        <w:pStyle w:val="3"/>
        <w:rPr>
          <w:lang w:val="bg-BG"/>
        </w:rPr>
      </w:pPr>
      <w:r w:rsidRPr="00CB3FE8">
        <w:rPr>
          <w:lang w:val="bg-BG"/>
        </w:rPr>
        <w:t>Примерен вход и изход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138"/>
        <w:gridCol w:w="1082"/>
        <w:gridCol w:w="736"/>
        <w:gridCol w:w="1017"/>
        <w:gridCol w:w="1113"/>
        <w:gridCol w:w="775"/>
        <w:gridCol w:w="1259"/>
      </w:tblGrid>
      <w:tr w:rsidR="00CB3FE8" w:rsidRPr="00CB3FE8" w14:paraId="07C6FAB2" w14:textId="77777777" w:rsidTr="00AB1AA0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6CF99E8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755045B3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08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38EDDDD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AE22840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12EE53C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11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1CFB4C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25E17DE9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56A80B51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CB3FE8" w:rsidRPr="00CB3FE8" w14:paraId="5CF41BE5" w14:textId="77777777" w:rsidTr="00AB1AA0">
        <w:tc>
          <w:tcPr>
            <w:tcW w:w="736" w:type="dxa"/>
            <w:shd w:val="clear" w:color="auto" w:fill="auto"/>
          </w:tcPr>
          <w:p w14:paraId="778C3116" w14:textId="646DA25B" w:rsidR="00CB3FE8" w:rsidRPr="00DA7137" w:rsidRDefault="006A6477" w:rsidP="00AB1A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2</w:t>
            </w:r>
          </w:p>
        </w:tc>
        <w:tc>
          <w:tcPr>
            <w:tcW w:w="775" w:type="dxa"/>
            <w:shd w:val="clear" w:color="auto" w:fill="auto"/>
          </w:tcPr>
          <w:p w14:paraId="5844228F" w14:textId="5CFA7997" w:rsidR="00CB3FE8" w:rsidRPr="00CB3FE8" w:rsidRDefault="006A6477" w:rsidP="00AB1A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9.50078</w:t>
            </w:r>
            <w:r w:rsidR="00CB3FE8" w:rsidRPr="00CB3FE8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1082" w:type="dxa"/>
            <w:vMerge/>
            <w:tcBorders>
              <w:bottom w:val="nil"/>
            </w:tcBorders>
            <w:shd w:val="clear" w:color="auto" w:fill="auto"/>
          </w:tcPr>
          <w:p w14:paraId="48EEB4AC" w14:textId="77777777" w:rsidR="00CB3FE8" w:rsidRPr="00CB3FE8" w:rsidRDefault="00CB3FE8" w:rsidP="00AB1AA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shd w:val="clear" w:color="auto" w:fill="auto"/>
          </w:tcPr>
          <w:p w14:paraId="0895F378" w14:textId="77777777" w:rsidR="00CB3FE8" w:rsidRPr="00CB3FE8" w:rsidRDefault="00CB3FE8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896" w:type="dxa"/>
            <w:shd w:val="clear" w:color="auto" w:fill="auto"/>
          </w:tcPr>
          <w:p w14:paraId="7BA9F2EB" w14:textId="10176B5A" w:rsidR="00CB3FE8" w:rsidRPr="00DA7137" w:rsidRDefault="00CB3FE8" w:rsidP="00AB1A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B3FE8">
              <w:rPr>
                <w:rFonts w:ascii="Consolas" w:hAnsi="Consolas"/>
                <w:noProof/>
              </w:rPr>
              <w:t>179.</w:t>
            </w:r>
            <w:r w:rsidR="006A6477">
              <w:rPr>
                <w:rFonts w:ascii="Consolas" w:hAnsi="Consolas"/>
                <w:noProof/>
                <w:lang w:val="bg-BG"/>
              </w:rPr>
              <w:t>549</w:t>
            </w:r>
          </w:p>
        </w:tc>
        <w:tc>
          <w:tcPr>
            <w:tcW w:w="1113" w:type="dxa"/>
            <w:vMerge/>
            <w:tcBorders>
              <w:bottom w:val="nil"/>
            </w:tcBorders>
            <w:shd w:val="clear" w:color="auto" w:fill="auto"/>
          </w:tcPr>
          <w:p w14:paraId="41D927A5" w14:textId="77777777" w:rsidR="00CB3FE8" w:rsidRPr="00CB3FE8" w:rsidRDefault="00CB3FE8" w:rsidP="00AB1AA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shd w:val="clear" w:color="auto" w:fill="auto"/>
          </w:tcPr>
          <w:p w14:paraId="42D2AB99" w14:textId="77777777" w:rsidR="00CB3FE8" w:rsidRPr="00CB3FE8" w:rsidRDefault="00CB3FE8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12.5</w:t>
            </w:r>
          </w:p>
        </w:tc>
        <w:tc>
          <w:tcPr>
            <w:tcW w:w="775" w:type="dxa"/>
            <w:shd w:val="clear" w:color="auto" w:fill="auto"/>
          </w:tcPr>
          <w:p w14:paraId="270DF170" w14:textId="35D44C86" w:rsidR="00CB3FE8" w:rsidRPr="00DA7137" w:rsidRDefault="00CB3FE8" w:rsidP="00AB1A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B3FE8">
              <w:rPr>
                <w:rFonts w:ascii="Consolas" w:hAnsi="Consolas"/>
                <w:noProof/>
              </w:rPr>
              <w:t>22.44</w:t>
            </w:r>
            <w:r w:rsidR="006A6477">
              <w:rPr>
                <w:rFonts w:ascii="Consolas" w:hAnsi="Consolas"/>
                <w:noProof/>
                <w:lang w:val="bg-BG"/>
              </w:rPr>
              <w:t>3625</w:t>
            </w:r>
          </w:p>
        </w:tc>
      </w:tr>
    </w:tbl>
    <w:p w14:paraId="1BDF019A" w14:textId="77777777" w:rsidR="00CB3FE8" w:rsidRPr="00CB3FE8" w:rsidRDefault="00CB3FE8" w:rsidP="00CB3FE8">
      <w:pPr>
        <w:pStyle w:val="3"/>
        <w:rPr>
          <w:lang w:val="bg-BG"/>
        </w:rPr>
      </w:pPr>
      <w:r w:rsidRPr="00CB3FE8">
        <w:rPr>
          <w:lang w:val="bg-BG"/>
        </w:rPr>
        <w:t>Насоки</w:t>
      </w:r>
    </w:p>
    <w:p w14:paraId="0C3E8C1E" w14:textId="640231A8" w:rsidR="00CB3FE8" w:rsidRPr="007D66B0" w:rsidRDefault="00CB3FE8" w:rsidP="007D66B0">
      <w:pPr>
        <w:pStyle w:val="ac"/>
        <w:numPr>
          <w:ilvl w:val="0"/>
          <w:numId w:val="11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r w:rsidRPr="00CB3FE8">
        <w:rPr>
          <w:b/>
          <w:lang w:val="bg-BG"/>
        </w:rPr>
        <w:t>щатските долари</w:t>
      </w:r>
      <w:r w:rsidRPr="004C0E76">
        <w:rPr>
          <w:lang w:val="bg-BG"/>
        </w:rPr>
        <w:t>):</w:t>
      </w:r>
    </w:p>
    <w:p w14:paraId="70B8AC4B" w14:textId="320C1606" w:rsidR="009C77D0" w:rsidRDefault="009C77D0" w:rsidP="00CB3FE8">
      <w:pPr>
        <w:pStyle w:val="ac"/>
        <w:rPr>
          <w:lang w:val="bg-BG"/>
        </w:rPr>
      </w:pPr>
    </w:p>
    <w:p w14:paraId="14B5A811" w14:textId="75E19B30" w:rsidR="009C77D0" w:rsidRDefault="009C77D0" w:rsidP="004C0E76">
      <w:pPr>
        <w:pStyle w:val="ac"/>
        <w:ind w:left="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3C7B50BB" wp14:editId="7B2C31E6">
            <wp:extent cx="3943350" cy="526740"/>
            <wp:effectExtent l="19050" t="19050" r="19050" b="260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34710" cy="53894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70C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23F266BA" w14:textId="77777777" w:rsidR="006A6477" w:rsidRPr="00CB3FE8" w:rsidRDefault="006A6477" w:rsidP="00CB3FE8">
      <w:pPr>
        <w:pStyle w:val="ac"/>
        <w:rPr>
          <w:lang w:val="bg-BG"/>
        </w:rPr>
      </w:pPr>
    </w:p>
    <w:p w14:paraId="476C18F6" w14:textId="354956A5" w:rsidR="006A6477" w:rsidRPr="007D66B0" w:rsidRDefault="00CB3FE8" w:rsidP="007D66B0">
      <w:pPr>
        <w:pStyle w:val="ac"/>
        <w:numPr>
          <w:ilvl w:val="0"/>
          <w:numId w:val="11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>в която ще направите конвертирането от щатски долари към български ле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валутния курс</w:t>
      </w:r>
      <w:r w:rsidRPr="004C0E76">
        <w:rPr>
          <w:lang w:val="bg-BG"/>
        </w:rPr>
        <w:t>:</w:t>
      </w:r>
    </w:p>
    <w:p w14:paraId="3A6C9F80" w14:textId="034FFB2D" w:rsidR="00CB3FE8" w:rsidRDefault="00CB3FE8" w:rsidP="00CB3FE8">
      <w:pPr>
        <w:pStyle w:val="ac"/>
        <w:rPr>
          <w:lang w:val="bg-BG"/>
        </w:rPr>
      </w:pPr>
    </w:p>
    <w:p w14:paraId="2314356E" w14:textId="2E9C3713" w:rsidR="009C77D0" w:rsidRDefault="009C77D0" w:rsidP="004C0E76">
      <w:pPr>
        <w:pStyle w:val="ac"/>
        <w:ind w:left="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69F30AE6" wp14:editId="15457EF3">
            <wp:extent cx="2285666" cy="302683"/>
            <wp:effectExtent l="19050" t="19050" r="19685" b="2159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29208" cy="30844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70C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1BBDF24" w14:textId="77777777" w:rsidR="006A6477" w:rsidRPr="00CB3FE8" w:rsidRDefault="006A6477" w:rsidP="00CB3FE8">
      <w:pPr>
        <w:pStyle w:val="ac"/>
        <w:rPr>
          <w:lang w:val="bg-BG"/>
        </w:rPr>
      </w:pPr>
    </w:p>
    <w:p w14:paraId="742FB3F5" w14:textId="70F7FFF0" w:rsidR="00CB3FE8" w:rsidRPr="00CB3FE8" w:rsidRDefault="00CB3FE8" w:rsidP="00CB3FE8">
      <w:pPr>
        <w:pStyle w:val="ac"/>
        <w:numPr>
          <w:ilvl w:val="0"/>
          <w:numId w:val="11"/>
        </w:numPr>
        <w:rPr>
          <w:lang w:val="bg-BG"/>
        </w:rPr>
      </w:pPr>
      <w:bookmarkStart w:id="0" w:name="_Hlk18574684"/>
      <w:r w:rsidRPr="00CB3FE8">
        <w:rPr>
          <w:lang w:val="bg-BG"/>
        </w:rPr>
        <w:t>Принтирайте получените български лева</w:t>
      </w:r>
      <w:r w:rsidR="006A6477">
        <w:rPr>
          <w:lang w:val="bg-BG"/>
        </w:rPr>
        <w:t>.</w:t>
      </w:r>
      <w:bookmarkEnd w:id="0"/>
    </w:p>
    <w:p w14:paraId="6517C2A0" w14:textId="4E8BB513" w:rsidR="00CB3FE8" w:rsidRDefault="00CB3FE8" w:rsidP="00CB3FE8">
      <w:pPr>
        <w:pStyle w:val="ac"/>
        <w:rPr>
          <w:noProof/>
          <w:lang w:val="bg-BG"/>
        </w:rPr>
      </w:pPr>
    </w:p>
    <w:p w14:paraId="14C2535B" w14:textId="59FE70B6" w:rsidR="00116973" w:rsidRPr="007D66B0" w:rsidRDefault="009C77D0" w:rsidP="004C0E76">
      <w:pPr>
        <w:pStyle w:val="ac"/>
        <w:ind w:left="0"/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4FBFA680" wp14:editId="1885E074">
            <wp:extent cx="2105025" cy="294884"/>
            <wp:effectExtent l="19050" t="19050" r="9525" b="1016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88336" cy="32056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70C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5B926172" w14:textId="06F9280D" w:rsidR="00CB3FE8" w:rsidRPr="00CB3FE8" w:rsidRDefault="00BA3BB6" w:rsidP="00CB3FE8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</w:t>
      </w:r>
      <w:r w:rsidR="00CB3FE8" w:rsidRPr="00CB3FE8">
        <w:rPr>
          <w:lang w:val="bg-BG"/>
        </w:rPr>
        <w:t>онвертор</w:t>
      </w:r>
      <w:r w:rsidR="00CB3FE8" w:rsidRPr="004C0E76">
        <w:rPr>
          <w:lang w:val="bg-BG"/>
        </w:rPr>
        <w:t xml:space="preserve">: </w:t>
      </w:r>
      <w:r w:rsidR="00CB3FE8" w:rsidRPr="00CB3FE8">
        <w:rPr>
          <w:lang w:val="bg-BG"/>
        </w:rPr>
        <w:t xml:space="preserve">от </w:t>
      </w:r>
      <w:r w:rsidR="00CB3FE8" w:rsidRPr="00CB3FE8">
        <w:rPr>
          <w:noProof/>
          <w:lang w:val="bg-BG"/>
        </w:rPr>
        <w:t>радиани</w:t>
      </w:r>
      <w:r w:rsidR="00CB3FE8" w:rsidRPr="00CB3FE8">
        <w:rPr>
          <w:lang w:val="bg-BG"/>
        </w:rPr>
        <w:t xml:space="preserve"> в градуси</w:t>
      </w:r>
    </w:p>
    <w:p w14:paraId="19B12CC8" w14:textId="0B02D9D7" w:rsidR="00CB3FE8" w:rsidRPr="00C06B40" w:rsidRDefault="00CB3FE8" w:rsidP="00CB3FE8">
      <w:pPr>
        <w:rPr>
          <w:sz w:val="24"/>
        </w:rPr>
      </w:pPr>
      <w:r w:rsidRPr="00CB3FE8">
        <w:rPr>
          <w:lang w:val="bg-BG"/>
        </w:rPr>
        <w:t>Напишете програм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оято чете </w:t>
      </w:r>
      <w:r w:rsidRPr="00CB3FE8">
        <w:rPr>
          <w:b/>
          <w:lang w:val="bg-BG"/>
        </w:rPr>
        <w:t xml:space="preserve">ъгъл в </w:t>
      </w:r>
      <w:hyperlink r:id="rId13" w:history="1">
        <w:r w:rsidRPr="00CB3FE8">
          <w:rPr>
            <w:rStyle w:val="a9"/>
            <w:b/>
            <w:noProof/>
            <w:lang w:val="bg-BG"/>
          </w:rPr>
          <w:t>радиани</w:t>
        </w:r>
      </w:hyperlink>
      <w:r w:rsidRPr="00CB3FE8">
        <w:rPr>
          <w:lang w:val="bg-BG"/>
        </w:rPr>
        <w:t xml:space="preserve"> </w:t>
      </w:r>
      <w:r w:rsidR="00E91D7B">
        <w:rPr>
          <w:noProof/>
        </w:rPr>
        <w:t>(</w:t>
      </w:r>
      <w:r w:rsidR="00E91D7B">
        <w:rPr>
          <w:noProof/>
          <w:lang w:val="bg-BG"/>
        </w:rPr>
        <w:t>десетично число)</w:t>
      </w:r>
      <w:r w:rsidRPr="004C0E76">
        <w:rPr>
          <w:noProof/>
          <w:lang w:val="bg-BG"/>
        </w:rPr>
        <w:t xml:space="preserve"> </w:t>
      </w:r>
      <w:r w:rsidRPr="00CB3FE8">
        <w:rPr>
          <w:lang w:val="bg-BG"/>
        </w:rPr>
        <w:t xml:space="preserve">и го преобразува в </w:t>
      </w:r>
      <w:hyperlink r:id="rId14" w:history="1">
        <w:r w:rsidRPr="00CB3FE8">
          <w:rPr>
            <w:rStyle w:val="a9"/>
            <w:b/>
            <w:lang w:val="bg-BG"/>
          </w:rPr>
          <w:t>градуси</w:t>
        </w:r>
      </w:hyperlink>
      <w:r w:rsidRPr="004C0E76">
        <w:rPr>
          <w:lang w:val="bg-BG"/>
        </w:rPr>
        <w:t xml:space="preserve">. </w:t>
      </w:r>
      <w:r w:rsidRPr="00CB3FE8">
        <w:rPr>
          <w:lang w:val="bg-BG"/>
        </w:rPr>
        <w:t>Използвайте формулата</w:t>
      </w:r>
      <w:r w:rsidRPr="004C0E76">
        <w:rPr>
          <w:lang w:val="bg-BG"/>
        </w:rPr>
        <w:t xml:space="preserve">: </w:t>
      </w:r>
      <w:r w:rsidRPr="00CB3FE8">
        <w:rPr>
          <w:b/>
          <w:lang w:val="bg-BG"/>
        </w:rPr>
        <w:t xml:space="preserve">градус </w:t>
      </w:r>
      <w:r w:rsidRPr="004C0E76">
        <w:rPr>
          <w:b/>
          <w:lang w:val="bg-BG"/>
        </w:rPr>
        <w:t xml:space="preserve">= </w:t>
      </w:r>
      <w:proofErr w:type="spellStart"/>
      <w:r w:rsidRPr="00CB3FE8">
        <w:rPr>
          <w:b/>
          <w:lang w:val="bg-BG"/>
        </w:rPr>
        <w:t>радиан</w:t>
      </w:r>
      <w:proofErr w:type="spellEnd"/>
      <w:r w:rsidRPr="00CB3FE8">
        <w:rPr>
          <w:b/>
          <w:lang w:val="bg-BG"/>
        </w:rPr>
        <w:t xml:space="preserve"> </w:t>
      </w:r>
      <w:r w:rsidRPr="004C0E76">
        <w:rPr>
          <w:b/>
          <w:lang w:val="bg-BG"/>
        </w:rPr>
        <w:t xml:space="preserve">* 180 / </w:t>
      </w:r>
      <w:r w:rsidRPr="00CB3FE8">
        <w:rPr>
          <w:b/>
        </w:rPr>
        <w:t>π</w:t>
      </w:r>
      <w:r w:rsidRPr="004C0E76">
        <w:rPr>
          <w:lang w:val="bg-BG"/>
        </w:rPr>
        <w:t>.</w:t>
      </w:r>
      <w:r w:rsidR="00E91D7B">
        <w:rPr>
          <w:lang w:val="bg-BG"/>
        </w:rPr>
        <w:t xml:space="preserve"> </w:t>
      </w:r>
      <w:r w:rsidRPr="00CB3FE8">
        <w:rPr>
          <w:lang w:val="bg-BG"/>
        </w:rPr>
        <w:t xml:space="preserve">Числото </w:t>
      </w:r>
      <w:r w:rsidRPr="00CB3FE8">
        <w:rPr>
          <w:b/>
        </w:rPr>
        <w:t>π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в </w:t>
      </w:r>
      <w:r w:rsidRPr="00CB3FE8">
        <w:t>Java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програми е достъпно чрез </w:t>
      </w:r>
      <w:r w:rsidRPr="00CB3FE8">
        <w:rPr>
          <w:b/>
        </w:rPr>
        <w:t>Math</w:t>
      </w:r>
      <w:r w:rsidRPr="004C0E76">
        <w:rPr>
          <w:lang w:val="bg-BG"/>
        </w:rPr>
        <w:t>.</w:t>
      </w:r>
      <w:r w:rsidRPr="00CB3FE8">
        <w:rPr>
          <w:rStyle w:val="CodeChar"/>
        </w:rPr>
        <w:t>PI</w:t>
      </w:r>
      <w:r w:rsidRPr="004C0E76">
        <w:rPr>
          <w:lang w:val="bg-BG"/>
        </w:rPr>
        <w:t>.</w:t>
      </w:r>
    </w:p>
    <w:p w14:paraId="3D0FAA61" w14:textId="77777777" w:rsidR="00CB3FE8" w:rsidRPr="00CB3FE8" w:rsidRDefault="00CB3FE8" w:rsidP="00CB3FE8">
      <w:pPr>
        <w:pStyle w:val="3"/>
        <w:rPr>
          <w:lang w:val="bg-BG"/>
        </w:rPr>
      </w:pPr>
      <w:r w:rsidRPr="00CB3FE8">
        <w:rPr>
          <w:lang w:val="bg-BG"/>
        </w:rPr>
        <w:t>Примерен вход и изход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227"/>
        <w:gridCol w:w="176"/>
        <w:gridCol w:w="896"/>
        <w:gridCol w:w="2227"/>
        <w:gridCol w:w="176"/>
        <w:gridCol w:w="896"/>
        <w:gridCol w:w="2227"/>
      </w:tblGrid>
      <w:tr w:rsidR="00416A0D" w:rsidRPr="00CB3FE8" w14:paraId="604BD4B9" w14:textId="77777777" w:rsidTr="00416A0D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D082E25" w14:textId="77777777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5DDF124A" w14:textId="77777777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CD7A59" w14:textId="77777777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2DB7D86" w14:textId="77777777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496B6BAD" w14:textId="77777777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0B14EB1" w14:textId="77777777" w:rsidR="00416A0D" w:rsidRDefault="00416A0D" w:rsidP="00AB1AA0">
            <w:pPr>
              <w:spacing w:before="0" w:after="0"/>
              <w:jc w:val="center"/>
              <w:rPr>
                <w:b/>
              </w:rPr>
            </w:pPr>
          </w:p>
          <w:p w14:paraId="390E9833" w14:textId="6150B80A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FF1B9E2" w14:textId="77777777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77751FBD" w14:textId="77777777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416A0D" w:rsidRPr="00CB3FE8" w14:paraId="35BC077E" w14:textId="77777777" w:rsidTr="00416A0D">
        <w:tc>
          <w:tcPr>
            <w:tcW w:w="896" w:type="dxa"/>
            <w:shd w:val="clear" w:color="auto" w:fill="auto"/>
          </w:tcPr>
          <w:p w14:paraId="582CA641" w14:textId="77777777"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3.1416</w:t>
            </w:r>
          </w:p>
        </w:tc>
        <w:tc>
          <w:tcPr>
            <w:tcW w:w="2227" w:type="dxa"/>
            <w:shd w:val="clear" w:color="auto" w:fill="auto"/>
          </w:tcPr>
          <w:p w14:paraId="43F2FEC7" w14:textId="0B320D48"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5C24F919" w14:textId="77777777"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1752800" w14:textId="77777777"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6.2832</w:t>
            </w:r>
          </w:p>
        </w:tc>
        <w:tc>
          <w:tcPr>
            <w:tcW w:w="2227" w:type="dxa"/>
            <w:shd w:val="clear" w:color="auto" w:fill="auto"/>
          </w:tcPr>
          <w:p w14:paraId="568C3B66" w14:textId="34594FA2"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5CCFA91F" w14:textId="77777777"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597E7C6" w14:textId="77777777"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0.7854</w:t>
            </w:r>
          </w:p>
        </w:tc>
        <w:tc>
          <w:tcPr>
            <w:tcW w:w="2227" w:type="dxa"/>
            <w:shd w:val="clear" w:color="auto" w:fill="auto"/>
          </w:tcPr>
          <w:p w14:paraId="4FA364C8" w14:textId="26BE4BC5"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45.00010522957485</w:t>
            </w:r>
          </w:p>
        </w:tc>
      </w:tr>
    </w:tbl>
    <w:p w14:paraId="0978365B" w14:textId="77777777" w:rsidR="00CB3FE8" w:rsidRPr="00CB3FE8" w:rsidRDefault="00CB3FE8" w:rsidP="00CB3FE8">
      <w:pPr>
        <w:pStyle w:val="3"/>
        <w:rPr>
          <w:lang w:val="bg-BG"/>
        </w:rPr>
      </w:pPr>
      <w:r w:rsidRPr="00CB3FE8">
        <w:rPr>
          <w:lang w:val="bg-BG"/>
        </w:rPr>
        <w:t>Насоки</w:t>
      </w:r>
    </w:p>
    <w:p w14:paraId="63CA02C5" w14:textId="77777777" w:rsidR="00CB3FE8" w:rsidRPr="00CB3FE8" w:rsidRDefault="00CB3FE8" w:rsidP="00CB3FE8">
      <w:pPr>
        <w:pStyle w:val="ac"/>
        <w:numPr>
          <w:ilvl w:val="0"/>
          <w:numId w:val="13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proofErr w:type="spellStart"/>
      <w:r w:rsidRPr="00CB3FE8">
        <w:rPr>
          <w:b/>
          <w:lang w:val="bg-BG"/>
        </w:rPr>
        <w:t>радианите</w:t>
      </w:r>
      <w:proofErr w:type="spellEnd"/>
      <w:r w:rsidRPr="004C0E76">
        <w:rPr>
          <w:lang w:val="bg-BG"/>
        </w:rPr>
        <w:t>):</w:t>
      </w:r>
    </w:p>
    <w:p w14:paraId="57D924DE" w14:textId="246CC93D" w:rsidR="00CB3FE8" w:rsidRDefault="00C06B40" w:rsidP="004C0E76">
      <w:pPr>
        <w:pStyle w:val="ac"/>
        <w:ind w:left="0"/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C70E52D" wp14:editId="2ACFF943">
            <wp:extent cx="5658625" cy="586740"/>
            <wp:effectExtent l="19050" t="19050" r="18415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84287" cy="589401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08D20DD5" w14:textId="77777777" w:rsidR="00795F5D" w:rsidRPr="00CB3FE8" w:rsidRDefault="00795F5D" w:rsidP="00CB3FE8">
      <w:pPr>
        <w:pStyle w:val="ac"/>
        <w:rPr>
          <w:lang w:val="bg-BG"/>
        </w:rPr>
      </w:pPr>
    </w:p>
    <w:p w14:paraId="406848AB" w14:textId="260B2DFD" w:rsidR="00CB3FE8" w:rsidRPr="00DA7137" w:rsidRDefault="00CB3FE8" w:rsidP="00CB3FE8">
      <w:pPr>
        <w:pStyle w:val="ac"/>
        <w:numPr>
          <w:ilvl w:val="0"/>
          <w:numId w:val="13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в която ще направите конвертирането от </w:t>
      </w:r>
      <w:proofErr w:type="spellStart"/>
      <w:r w:rsidRPr="00CB3FE8">
        <w:rPr>
          <w:lang w:val="bg-BG"/>
        </w:rPr>
        <w:t>радиани</w:t>
      </w:r>
      <w:proofErr w:type="spellEnd"/>
      <w:r w:rsidRPr="00CB3FE8">
        <w:rPr>
          <w:lang w:val="bg-BG"/>
        </w:rPr>
        <w:t xml:space="preserve"> към</w:t>
      </w:r>
      <w:r w:rsidR="00187A12">
        <w:rPr>
          <w:lang w:val="bg-BG"/>
        </w:rPr>
        <w:t xml:space="preserve"> </w:t>
      </w:r>
      <w:r w:rsidRPr="00CB3FE8">
        <w:rPr>
          <w:lang w:val="bg-BG"/>
        </w:rPr>
        <w:t>градуси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формулата за изчисление</w:t>
      </w:r>
      <w:r w:rsidRPr="004C0E76">
        <w:rPr>
          <w:lang w:val="bg-BG"/>
        </w:rPr>
        <w:t>:</w:t>
      </w:r>
    </w:p>
    <w:p w14:paraId="5F02FC50" w14:textId="2997A564" w:rsidR="00795F5D" w:rsidRDefault="00C06B40" w:rsidP="001367DE">
      <w:pPr>
        <w:pStyle w:val="ac"/>
        <w:ind w:left="0"/>
        <w:jc w:val="center"/>
      </w:pPr>
      <w:r>
        <w:rPr>
          <w:noProof/>
        </w:rPr>
        <w:drawing>
          <wp:inline distT="0" distB="0" distL="0" distR="0" wp14:anchorId="5C8558D1" wp14:editId="147003A6">
            <wp:extent cx="5623560" cy="489872"/>
            <wp:effectExtent l="19050" t="19050" r="15240" b="2476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60822" cy="493118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39B0B290" w14:textId="77777777" w:rsidR="001367DE" w:rsidRPr="001367DE" w:rsidRDefault="001367DE" w:rsidP="001367DE">
      <w:pPr>
        <w:pStyle w:val="ac"/>
        <w:ind w:left="0"/>
        <w:jc w:val="center"/>
      </w:pPr>
    </w:p>
    <w:p w14:paraId="48EB9C23" w14:textId="4ABF11DB" w:rsidR="00CB3FE8" w:rsidRPr="001367DE" w:rsidRDefault="00CB3FE8" w:rsidP="001367DE">
      <w:pPr>
        <w:pStyle w:val="ac"/>
        <w:numPr>
          <w:ilvl w:val="0"/>
          <w:numId w:val="13"/>
        </w:numPr>
        <w:rPr>
          <w:noProof/>
          <w:lang w:val="bg-BG"/>
        </w:rPr>
      </w:pPr>
      <w:r w:rsidRPr="001367DE">
        <w:rPr>
          <w:lang w:val="bg-BG"/>
        </w:rPr>
        <w:t>Принтирайте получените градуси</w:t>
      </w:r>
      <w:r w:rsidR="001367DE">
        <w:t>:</w:t>
      </w:r>
    </w:p>
    <w:p w14:paraId="1F1CECB5" w14:textId="35D2BD69" w:rsidR="001367DE" w:rsidRPr="001367DE" w:rsidRDefault="001367DE" w:rsidP="001367DE">
      <w:pPr>
        <w:pStyle w:val="ac"/>
        <w:rPr>
          <w:noProof/>
          <w:lang w:val="bg-BG"/>
        </w:rPr>
      </w:pPr>
      <w:r>
        <w:rPr>
          <w:noProof/>
        </w:rPr>
        <w:drawing>
          <wp:inline distT="0" distB="0" distL="0" distR="0" wp14:anchorId="70B93EE8" wp14:editId="07576478">
            <wp:extent cx="5642610" cy="588643"/>
            <wp:effectExtent l="19050" t="19050" r="15240" b="215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01626" cy="594800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596DD66D" w14:textId="77777777" w:rsidR="00795F5D" w:rsidRPr="00AA2715" w:rsidRDefault="00795F5D" w:rsidP="00795F5D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65C7ED6F" w14:textId="77777777" w:rsidR="00795F5D" w:rsidRDefault="00795F5D" w:rsidP="00795F5D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41ECB35C" w14:textId="77777777" w:rsidR="00795F5D" w:rsidRPr="00CA640C" w:rsidRDefault="00795F5D" w:rsidP="00795F5D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30A9A9D0" w14:textId="77777777" w:rsidR="00795F5D" w:rsidRPr="00AA2715" w:rsidRDefault="00795F5D" w:rsidP="00795F5D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77E45EC9" w14:textId="77777777" w:rsidR="00795F5D" w:rsidRPr="00AA2715" w:rsidRDefault="00795F5D" w:rsidP="00795F5D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0F153723" w14:textId="4EC731A0" w:rsidR="00795F5D" w:rsidRPr="00AA2715" w:rsidRDefault="00795F5D" w:rsidP="00795F5D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 w:rsidR="00E86A23">
        <w:rPr>
          <w:b/>
          <w:lang w:val="bg-BG"/>
        </w:rPr>
        <w:t xml:space="preserve"> в интервала </w:t>
      </w:r>
      <w:r w:rsidR="00E86A23" w:rsidRPr="004C0E76">
        <w:rPr>
          <w:b/>
          <w:lang w:val="bg-BG"/>
        </w:rPr>
        <w:t>[</w:t>
      </w:r>
      <w:r w:rsidR="00E86A23">
        <w:rPr>
          <w:b/>
          <w:lang w:val="bg-BG"/>
        </w:rPr>
        <w:t>100.00</w:t>
      </w:r>
      <w:r w:rsidR="00E86A23" w:rsidRPr="004C0E76">
        <w:rPr>
          <w:b/>
          <w:lang w:val="bg-BG"/>
        </w:rPr>
        <w:t xml:space="preserve"> … </w:t>
      </w:r>
      <w:r w:rsidR="00E86A23" w:rsidRPr="00CB3FE8">
        <w:rPr>
          <w:b/>
        </w:rPr>
        <w:t>10000.00]</w:t>
      </w:r>
    </w:p>
    <w:p w14:paraId="3BF105C5" w14:textId="66578255" w:rsidR="00795F5D" w:rsidRPr="00AA2715" w:rsidRDefault="00795F5D" w:rsidP="00795F5D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</w:t>
      </w:r>
      <w:r w:rsidR="00FF5E21">
        <w:rPr>
          <w:b/>
          <w:lang w:val="bg-BG"/>
        </w:rPr>
        <w:t xml:space="preserve"> </w:t>
      </w:r>
      <w:r>
        <w:rPr>
          <w:b/>
          <w:lang w:val="bg-BG"/>
        </w:rPr>
        <w:t>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="00E86A23">
        <w:rPr>
          <w:b/>
          <w:lang w:val="bg-BG"/>
        </w:rPr>
        <w:t xml:space="preserve"> в интервала </w:t>
      </w:r>
      <w:r w:rsidR="00E86A23" w:rsidRPr="004C0E76">
        <w:rPr>
          <w:b/>
          <w:lang w:val="bg-BG"/>
        </w:rPr>
        <w:t>[1…12]</w:t>
      </w:r>
    </w:p>
    <w:p w14:paraId="2877180E" w14:textId="462FECBE" w:rsidR="00795F5D" w:rsidRPr="00AA2715" w:rsidRDefault="00795F5D" w:rsidP="00795F5D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 w:rsidR="00E86A23">
        <w:rPr>
          <w:b/>
          <w:lang w:val="bg-BG"/>
        </w:rPr>
        <w:t xml:space="preserve"> в интервала </w:t>
      </w:r>
      <w:r w:rsidR="00E86A23" w:rsidRPr="004C0E76">
        <w:rPr>
          <w:b/>
          <w:lang w:val="bg-BG"/>
        </w:rPr>
        <w:t>[0.00 …100.00]</w:t>
      </w:r>
    </w:p>
    <w:p w14:paraId="7BE2A17B" w14:textId="77777777" w:rsidR="00795F5D" w:rsidRPr="00AA2715" w:rsidRDefault="00795F5D" w:rsidP="00795F5D">
      <w:pPr>
        <w:pStyle w:val="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4059E811" w14:textId="6D4BE145" w:rsidR="00795F5D" w:rsidRDefault="00795F5D" w:rsidP="00795F5D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130E0A9B" w14:textId="17DECBE6" w:rsidR="00FF5E21" w:rsidRPr="00FF5E21" w:rsidRDefault="00FF5E21" w:rsidP="00FF5E21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795F5D" w:rsidRPr="00AA2715" w14:paraId="3B7B5034" w14:textId="77777777" w:rsidTr="00AB1AA0">
        <w:tc>
          <w:tcPr>
            <w:tcW w:w="715" w:type="dxa"/>
            <w:shd w:val="clear" w:color="auto" w:fill="D9D9D9"/>
          </w:tcPr>
          <w:p w14:paraId="54289BBB" w14:textId="77777777"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34EB40AE" w14:textId="77777777"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401D34B1" w14:textId="77777777" w:rsidR="00795F5D" w:rsidRPr="00AA2715" w:rsidRDefault="00795F5D" w:rsidP="00AB1AA0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95F5D" w:rsidRPr="00187A12" w14:paraId="3DA33BC1" w14:textId="77777777" w:rsidTr="00AB1AA0">
        <w:trPr>
          <w:trHeight w:val="406"/>
        </w:trPr>
        <w:tc>
          <w:tcPr>
            <w:tcW w:w="715" w:type="dxa"/>
          </w:tcPr>
          <w:p w14:paraId="04C0B5EF" w14:textId="77777777" w:rsidR="00795F5D" w:rsidRPr="00FF5E21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</w:p>
          <w:p w14:paraId="70103989" w14:textId="77777777" w:rsidR="00795F5D" w:rsidRPr="00252752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</w:p>
          <w:p w14:paraId="397C20F3" w14:textId="77777777" w:rsidR="00795F5D" w:rsidRPr="00FF5E21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</w:p>
        </w:tc>
        <w:tc>
          <w:tcPr>
            <w:tcW w:w="2160" w:type="dxa"/>
          </w:tcPr>
          <w:p w14:paraId="6A08DE92" w14:textId="77777777" w:rsidR="00795F5D" w:rsidRPr="00A753C4" w:rsidRDefault="00795F5D" w:rsidP="00AB1AA0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714F6E23" w14:textId="5670EBE1" w:rsidR="00795F5D" w:rsidRDefault="00795F5D" w:rsidP="00AB1AA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</w:t>
            </w:r>
            <w:r w:rsidR="00FF5E21">
              <w:rPr>
                <w:rFonts w:eastAsia="Calibri" w:cs="Times New Roman"/>
                <w:lang w:val="bg-BG"/>
              </w:rPr>
              <w:t>И</w:t>
            </w:r>
            <w:r>
              <w:rPr>
                <w:rFonts w:eastAsia="Calibri" w:cs="Times New Roman"/>
                <w:lang w:val="bg-BG"/>
              </w:rPr>
              <w:t xml:space="preserve">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* </w:t>
            </w:r>
            <w:r w:rsidR="00FF5E21">
              <w:rPr>
                <w:rFonts w:eastAsia="Calibri" w:cs="Times New Roman"/>
                <w:lang w:val="bg-BG"/>
              </w:rPr>
              <w:t>0.</w:t>
            </w:r>
            <w:r w:rsidR="0007415B">
              <w:rPr>
                <w:rFonts w:eastAsia="Calibri" w:cs="Times New Roman"/>
                <w:lang w:val="bg-BG"/>
              </w:rPr>
              <w:t>0</w:t>
            </w:r>
            <w:r w:rsidR="00FF5E21"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>%</w:t>
            </w:r>
            <w:r w:rsidR="00FF5E21">
              <w:rPr>
                <w:rFonts w:eastAsia="Calibri" w:cs="Times New Roman"/>
                <w:lang w:val="bg-BG"/>
              </w:rPr>
              <w:t>)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</w:t>
            </w:r>
            <w:r w:rsidR="00FF5E21"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0</w:t>
            </w:r>
            <w:r w:rsidR="00FF5E21"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F413286" w14:textId="29E6FA2A" w:rsidR="00795F5D" w:rsidRDefault="00795F5D" w:rsidP="00AB1AA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</w:t>
            </w:r>
            <w:r w:rsidR="00FF5E21">
              <w:rPr>
                <w:rFonts w:eastAsia="Calibri" w:cs="Times New Roman"/>
                <w:lang w:val="bg-BG"/>
              </w:rPr>
              <w:t>И</w:t>
            </w:r>
            <w:r>
              <w:rPr>
                <w:rFonts w:eastAsia="Calibri" w:cs="Times New Roman"/>
                <w:lang w:val="bg-BG"/>
              </w:rPr>
              <w:t xml:space="preserve">зчисляваме лихвата за 1 месец: </w:t>
            </w:r>
            <w:r w:rsidR="00FF5E21"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="00FF5E21"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  <w:r w:rsidR="00FF5E21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/</w:t>
            </w:r>
            <w:r w:rsidR="00FF5E21">
              <w:rPr>
                <w:rFonts w:eastAsia="Calibri" w:cs="Times New Roman"/>
                <w:lang w:val="bg-BG"/>
              </w:rPr>
              <w:t xml:space="preserve">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="00252752"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</w:t>
            </w:r>
            <w:r w:rsidR="00252752">
              <w:rPr>
                <w:rFonts w:eastAsia="Calibri" w:cs="Times New Roman"/>
                <w:lang w:val="bg-BG"/>
              </w:rPr>
              <w:t>.</w:t>
            </w:r>
          </w:p>
          <w:p w14:paraId="533BF141" w14:textId="1C3FDF9C" w:rsidR="00795F5D" w:rsidRPr="00152F2A" w:rsidRDefault="00795F5D" w:rsidP="00AB1AA0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</w:t>
            </w:r>
            <w:r w:rsidR="00252752">
              <w:rPr>
                <w:rFonts w:eastAsia="Calibri" w:cs="Times New Roman"/>
                <w:lang w:val="bg-BG"/>
              </w:rPr>
              <w:t>О</w:t>
            </w:r>
            <w:r>
              <w:rPr>
                <w:rFonts w:eastAsia="Calibri" w:cs="Times New Roman"/>
                <w:lang w:val="bg-BG"/>
              </w:rPr>
              <w:t>бщата сума е</w:t>
            </w:r>
            <w:r w:rsidR="00252752">
              <w:rPr>
                <w:rFonts w:eastAsia="Calibri" w:cs="Times New Roman"/>
                <w:lang w:val="bg-BG"/>
              </w:rPr>
              <w:t>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="00252752"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="00252752"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</w:t>
            </w:r>
            <w:r w:rsidR="00252752"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</w:t>
            </w:r>
            <w:r w:rsidR="00252752">
              <w:rPr>
                <w:rFonts w:eastAsia="Calibri" w:cs="Times New Roman"/>
                <w:lang w:val="bg-BG"/>
              </w:rPr>
              <w:t>. = 202.85 лв.</w:t>
            </w:r>
          </w:p>
        </w:tc>
      </w:tr>
      <w:tr w:rsidR="00795F5D" w:rsidRPr="00AA2715" w14:paraId="4C156128" w14:textId="77777777" w:rsidTr="00AB1AA0">
        <w:tc>
          <w:tcPr>
            <w:tcW w:w="715" w:type="dxa"/>
            <w:shd w:val="clear" w:color="auto" w:fill="D9D9D9"/>
          </w:tcPr>
          <w:p w14:paraId="3A383F98" w14:textId="77777777"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1AEC73F3" w14:textId="77777777"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7C2900EC" w14:textId="77777777"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252752" w:rsidRPr="00AA2715" w14:paraId="36BB2CD6" w14:textId="77777777" w:rsidTr="00AB1AA0">
        <w:trPr>
          <w:trHeight w:val="406"/>
        </w:trPr>
        <w:tc>
          <w:tcPr>
            <w:tcW w:w="715" w:type="dxa"/>
          </w:tcPr>
          <w:p w14:paraId="6B3D2C72" w14:textId="77777777" w:rsidR="00252752" w:rsidRPr="00252752" w:rsidRDefault="00252752" w:rsidP="00252752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</w:p>
          <w:p w14:paraId="24DF075A" w14:textId="77777777" w:rsidR="00252752" w:rsidRPr="00620E69" w:rsidRDefault="00252752" w:rsidP="00252752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620E69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6</w:t>
            </w:r>
          </w:p>
          <w:p w14:paraId="1B29DDF1" w14:textId="77777777" w:rsidR="00252752" w:rsidRPr="00252752" w:rsidRDefault="00252752" w:rsidP="00252752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</w:p>
          <w:p w14:paraId="30341CA6" w14:textId="77777777" w:rsidR="00252752" w:rsidRPr="001F4E60" w:rsidRDefault="00252752" w:rsidP="0025275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5A3BEBB0" w14:textId="77777777" w:rsidR="00252752" w:rsidRPr="001F4E60" w:rsidRDefault="00252752" w:rsidP="0025275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52907080" w14:textId="2E69D05A" w:rsidR="00252752" w:rsidRDefault="00252752" w:rsidP="00252752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A38C48E" w14:textId="4DC84F8E" w:rsidR="00252752" w:rsidRDefault="00252752" w:rsidP="00252752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47CDA18B" w14:textId="5C609450" w:rsidR="00252752" w:rsidRPr="00AA2715" w:rsidRDefault="00252752" w:rsidP="0025275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= </w:t>
            </w:r>
            <w:r w:rsidR="00C80FB7">
              <w:rPr>
                <w:rFonts w:eastAsia="Calibri" w:cs="Times New Roman"/>
                <w:lang w:val="bg-BG"/>
              </w:rPr>
              <w:t xml:space="preserve">2432.25 </w:t>
            </w:r>
            <w:r>
              <w:rPr>
                <w:rFonts w:eastAsia="Calibri" w:cs="Times New Roman"/>
                <w:lang w:val="bg-BG"/>
              </w:rPr>
              <w:t>лв.</w:t>
            </w:r>
          </w:p>
        </w:tc>
      </w:tr>
    </w:tbl>
    <w:p w14:paraId="1E725737" w14:textId="77777777" w:rsidR="00795F5D" w:rsidRPr="00AA2715" w:rsidRDefault="00795F5D" w:rsidP="00795F5D">
      <w:pPr>
        <w:pStyle w:val="2"/>
        <w:numPr>
          <w:ilvl w:val="0"/>
          <w:numId w:val="2"/>
        </w:numPr>
        <w:rPr>
          <w:lang w:val="bg-BG"/>
        </w:rPr>
      </w:pPr>
      <w:bookmarkStart w:id="1" w:name="_Hlk82130322"/>
      <w:r>
        <w:rPr>
          <w:lang w:val="bg-BG"/>
        </w:rPr>
        <w:t>Задължителна литература</w:t>
      </w:r>
    </w:p>
    <w:p w14:paraId="23888856" w14:textId="5FC9A94E" w:rsidR="00795F5D" w:rsidRPr="005A1D11" w:rsidRDefault="00795F5D" w:rsidP="00795F5D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07415B">
        <w:rPr>
          <w:lang w:val="bg-BG"/>
        </w:rPr>
        <w:t>с</w:t>
      </w:r>
      <w:r>
        <w:rPr>
          <w:lang w:val="bg-BG"/>
        </w:rPr>
        <w:t>ъка със задължителна литература на Жоро има определен брой книги</w:t>
      </w:r>
      <w:r w:rsidR="007261D3">
        <w:rPr>
          <w:lang w:val="bg-BG"/>
        </w:rPr>
        <w:t>. Понеже</w:t>
      </w:r>
      <w:r>
        <w:rPr>
          <w:lang w:val="bg-BG"/>
        </w:rPr>
        <w:t xml:space="preserve"> Жоро предпочита да играе с приятели навън</w:t>
      </w:r>
      <w:r w:rsidR="007261D3">
        <w:rPr>
          <w:lang w:val="bg-BG"/>
        </w:rPr>
        <w:t>, в</w:t>
      </w:r>
      <w:r>
        <w:rPr>
          <w:lang w:val="bg-BG"/>
        </w:rPr>
        <w:t xml:space="preserve">ашата задача е да </w:t>
      </w:r>
      <w:r w:rsidR="007261D3">
        <w:rPr>
          <w:lang w:val="bg-BG"/>
        </w:rPr>
        <w:t xml:space="preserve">му </w:t>
      </w:r>
      <w:r>
        <w:rPr>
          <w:lang w:val="bg-BG"/>
        </w:rPr>
        <w:t xml:space="preserve">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</w:t>
      </w:r>
      <w:r w:rsidR="007261D3">
        <w:rPr>
          <w:lang w:val="bg-BG"/>
        </w:rPr>
        <w:t>.</w:t>
      </w:r>
    </w:p>
    <w:p w14:paraId="47E31D4A" w14:textId="77777777" w:rsidR="00795F5D" w:rsidRPr="00AA2715" w:rsidRDefault="00795F5D" w:rsidP="00795F5D">
      <w:pPr>
        <w:pStyle w:val="3"/>
        <w:jc w:val="both"/>
        <w:rPr>
          <w:lang w:val="bg-BG"/>
        </w:rPr>
      </w:pPr>
      <w:r w:rsidRPr="00AA2715">
        <w:rPr>
          <w:lang w:val="bg-BG"/>
        </w:rPr>
        <w:lastRenderedPageBreak/>
        <w:t>Вход</w:t>
      </w:r>
    </w:p>
    <w:p w14:paraId="6EE775C0" w14:textId="77777777" w:rsidR="00795F5D" w:rsidRPr="00AA2715" w:rsidRDefault="00795F5D" w:rsidP="00795F5D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409D26BC" w14:textId="1730C218" w:rsidR="00795F5D" w:rsidRPr="00AA2715" w:rsidRDefault="00795F5D" w:rsidP="00A61CA7">
      <w:pPr>
        <w:pStyle w:val="ac"/>
        <w:numPr>
          <w:ilvl w:val="0"/>
          <w:numId w:val="17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="003C6C21" w:rsidRPr="004C0E76">
        <w:rPr>
          <w:b/>
          <w:lang w:val="bg-BG"/>
        </w:rPr>
        <w:t xml:space="preserve"> </w:t>
      </w:r>
      <w:r w:rsidR="003C6C21">
        <w:rPr>
          <w:b/>
          <w:lang w:val="bg-BG"/>
        </w:rPr>
        <w:t xml:space="preserve">в интервала </w:t>
      </w:r>
      <w:r w:rsidR="003C6C21" w:rsidRPr="004C0E76">
        <w:rPr>
          <w:b/>
          <w:lang w:val="bg-BG"/>
        </w:rPr>
        <w:t>[1…1000]</w:t>
      </w:r>
    </w:p>
    <w:p w14:paraId="67E3C7FF" w14:textId="5A0A81FB" w:rsidR="00795F5D" w:rsidRDefault="00795F5D" w:rsidP="00A61CA7">
      <w:pPr>
        <w:pStyle w:val="ac"/>
        <w:numPr>
          <w:ilvl w:val="0"/>
          <w:numId w:val="17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="003C6C21" w:rsidRPr="004C0E76">
        <w:rPr>
          <w:b/>
          <w:lang w:val="bg-BG"/>
        </w:rPr>
        <w:t xml:space="preserve"> </w:t>
      </w:r>
      <w:r w:rsidR="003C6C21">
        <w:rPr>
          <w:b/>
          <w:lang w:val="bg-BG"/>
        </w:rPr>
        <w:t xml:space="preserve">в интервала </w:t>
      </w:r>
      <w:r w:rsidR="003C6C21" w:rsidRPr="004C0E76">
        <w:rPr>
          <w:b/>
          <w:lang w:val="bg-BG"/>
        </w:rPr>
        <w:t>[1…1000]</w:t>
      </w:r>
    </w:p>
    <w:p w14:paraId="287C6957" w14:textId="2BF98252" w:rsidR="00795F5D" w:rsidRPr="00AA2715" w:rsidRDefault="00795F5D" w:rsidP="00A61CA7">
      <w:pPr>
        <w:pStyle w:val="ac"/>
        <w:numPr>
          <w:ilvl w:val="0"/>
          <w:numId w:val="17"/>
        </w:numPr>
        <w:jc w:val="both"/>
        <w:rPr>
          <w:b/>
          <w:lang w:val="bg-BG"/>
        </w:rPr>
      </w:pPr>
      <w:r>
        <w:rPr>
          <w:b/>
          <w:lang w:val="bg-BG"/>
        </w:rPr>
        <w:t>Броя</w:t>
      </w:r>
      <w:r w:rsidR="007261D3">
        <w:rPr>
          <w:b/>
          <w:lang w:val="bg-BG"/>
        </w:rPr>
        <w:t>т</w:t>
      </w:r>
      <w:r>
        <w:rPr>
          <w:b/>
          <w:lang w:val="bg-BG"/>
        </w:rPr>
        <w:t xml:space="preserve">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="003C6C21" w:rsidRPr="004C0E76">
        <w:rPr>
          <w:b/>
          <w:lang w:val="bg-BG"/>
        </w:rPr>
        <w:t xml:space="preserve"> </w:t>
      </w:r>
      <w:r w:rsidR="003C6C21">
        <w:rPr>
          <w:b/>
          <w:lang w:val="bg-BG"/>
        </w:rPr>
        <w:t xml:space="preserve">в интервала </w:t>
      </w:r>
      <w:r w:rsidR="003C6C21" w:rsidRPr="004C0E76">
        <w:rPr>
          <w:b/>
          <w:lang w:val="bg-BG"/>
        </w:rPr>
        <w:t>[1…1000]</w:t>
      </w:r>
    </w:p>
    <w:p w14:paraId="47E1F111" w14:textId="77777777" w:rsidR="00795F5D" w:rsidRPr="00AA2715" w:rsidRDefault="00795F5D" w:rsidP="00795F5D">
      <w:pPr>
        <w:pStyle w:val="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41E9F770" w14:textId="12E997AB" w:rsidR="00795F5D" w:rsidRDefault="00795F5D" w:rsidP="00795F5D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266C26BB" w14:textId="6571A97B" w:rsidR="00FF5E21" w:rsidRPr="00FF5E21" w:rsidRDefault="00FF5E21" w:rsidP="00FF5E21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795F5D" w:rsidRPr="00AA2715" w14:paraId="5AABF3BC" w14:textId="77777777" w:rsidTr="007261D3">
        <w:tc>
          <w:tcPr>
            <w:tcW w:w="715" w:type="dxa"/>
            <w:shd w:val="clear" w:color="auto" w:fill="D9D9D9"/>
          </w:tcPr>
          <w:p w14:paraId="47C64A7F" w14:textId="77777777"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1D24B691" w14:textId="77777777"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247C96A5" w14:textId="77777777" w:rsidR="00795F5D" w:rsidRPr="00AA2715" w:rsidRDefault="00795F5D" w:rsidP="00AB1AA0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95F5D" w:rsidRPr="00187A12" w14:paraId="5D64BB99" w14:textId="77777777" w:rsidTr="007261D3">
        <w:trPr>
          <w:trHeight w:val="406"/>
        </w:trPr>
        <w:tc>
          <w:tcPr>
            <w:tcW w:w="715" w:type="dxa"/>
          </w:tcPr>
          <w:p w14:paraId="11B24B31" w14:textId="77777777" w:rsidR="00795F5D" w:rsidRPr="007261D3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</w:p>
          <w:p w14:paraId="7FFB4CBF" w14:textId="77777777" w:rsidR="00795F5D" w:rsidRPr="007261D3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</w:p>
          <w:p w14:paraId="66BC3332" w14:textId="77777777" w:rsidR="00795F5D" w:rsidRPr="007261D3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</w:p>
        </w:tc>
        <w:tc>
          <w:tcPr>
            <w:tcW w:w="900" w:type="dxa"/>
          </w:tcPr>
          <w:p w14:paraId="5D04F016" w14:textId="6CBA62A6" w:rsidR="00795F5D" w:rsidRPr="00152F2A" w:rsidRDefault="00795F5D" w:rsidP="00AB1AA0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</w:p>
        </w:tc>
        <w:tc>
          <w:tcPr>
            <w:tcW w:w="9090" w:type="dxa"/>
          </w:tcPr>
          <w:p w14:paraId="217B5D8D" w14:textId="18F61C16" w:rsidR="00795F5D" w:rsidRDefault="007261D3" w:rsidP="00AB1AA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о</w:t>
            </w:r>
            <w:r w:rsidR="00795F5D">
              <w:rPr>
                <w:rFonts w:eastAsia="Calibri" w:cs="Times New Roman"/>
                <w:lang w:val="bg-BG"/>
              </w:rPr>
              <w:t xml:space="preserve"> време за четене на книгата: </w:t>
            </w:r>
            <w:r w:rsidR="00795F5D"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="00795F5D" w:rsidRPr="007261D3">
              <w:rPr>
                <w:rFonts w:eastAsia="Calibri" w:cs="Times New Roman"/>
                <w:lang w:val="bg-BG"/>
              </w:rPr>
              <w:t xml:space="preserve"> </w:t>
            </w:r>
            <w:r w:rsidR="00795F5D">
              <w:rPr>
                <w:rFonts w:eastAsia="Calibri" w:cs="Times New Roman"/>
                <w:lang w:val="bg-BG"/>
              </w:rPr>
              <w:t xml:space="preserve">/ </w:t>
            </w:r>
            <w:r w:rsidR="00795F5D"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 w:rsidR="00795F5D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страници за час </w:t>
            </w:r>
            <w:r w:rsidR="00795F5D">
              <w:rPr>
                <w:rFonts w:eastAsia="Calibri" w:cs="Times New Roman"/>
                <w:lang w:val="bg-BG"/>
              </w:rPr>
              <w:t xml:space="preserve">= </w:t>
            </w:r>
            <w:r w:rsidR="00795F5D"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 w:rsidR="00795F5D">
              <w:rPr>
                <w:rFonts w:eastAsia="Calibri" w:cs="Times New Roman"/>
                <w:lang w:val="bg-BG"/>
              </w:rPr>
              <w:t xml:space="preserve"> часа</w:t>
            </w:r>
            <w:r>
              <w:rPr>
                <w:rFonts w:eastAsia="Calibri" w:cs="Times New Roman"/>
                <w:lang w:val="bg-BG"/>
              </w:rPr>
              <w:t xml:space="preserve"> общо</w:t>
            </w:r>
          </w:p>
          <w:p w14:paraId="14C0B0BC" w14:textId="0E961134" w:rsidR="00795F5D" w:rsidRDefault="007261D3" w:rsidP="00AB1AA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Н</w:t>
            </w:r>
            <w:r w:rsidR="00795F5D">
              <w:rPr>
                <w:rFonts w:eastAsia="Calibri" w:cs="Times New Roman"/>
                <w:lang w:val="bg-BG"/>
              </w:rPr>
              <w:t xml:space="preserve">еобходимите часове на ден: </w:t>
            </w:r>
            <w:r w:rsidR="00795F5D"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 w:rsidR="00795F5D">
              <w:rPr>
                <w:rFonts w:eastAsia="Calibri" w:cs="Times New Roman"/>
                <w:lang w:val="bg-BG"/>
              </w:rPr>
              <w:t xml:space="preserve"> часа / </w:t>
            </w:r>
            <w:r w:rsidR="00795F5D"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 w:rsidR="00795F5D">
              <w:rPr>
                <w:rFonts w:eastAsia="Calibri" w:cs="Times New Roman"/>
                <w:lang w:val="bg-BG"/>
              </w:rPr>
              <w:t xml:space="preserve"> дни = 5 часа на ден</w:t>
            </w:r>
          </w:p>
          <w:p w14:paraId="66E795A5" w14:textId="77777777" w:rsidR="00795F5D" w:rsidRPr="00152F2A" w:rsidRDefault="00795F5D" w:rsidP="00AB1AA0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795F5D" w:rsidRPr="00AA2715" w14:paraId="7C74ECA1" w14:textId="77777777" w:rsidTr="007261D3">
        <w:tc>
          <w:tcPr>
            <w:tcW w:w="715" w:type="dxa"/>
            <w:shd w:val="clear" w:color="auto" w:fill="D9D9D9"/>
          </w:tcPr>
          <w:p w14:paraId="7C7DC28E" w14:textId="77777777"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7F9DC9F4" w14:textId="77777777"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635985F5" w14:textId="77777777"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795F5D" w:rsidRPr="00AA2715" w14:paraId="08E25B53" w14:textId="77777777" w:rsidTr="007261D3">
        <w:trPr>
          <w:trHeight w:val="406"/>
        </w:trPr>
        <w:tc>
          <w:tcPr>
            <w:tcW w:w="715" w:type="dxa"/>
          </w:tcPr>
          <w:p w14:paraId="2CA6DA85" w14:textId="77777777" w:rsidR="00795F5D" w:rsidRPr="007261D3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</w:p>
          <w:p w14:paraId="1819E7E0" w14:textId="77777777" w:rsidR="00795F5D" w:rsidRPr="007261D3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</w:p>
          <w:p w14:paraId="34E141C2" w14:textId="77777777" w:rsidR="00795F5D" w:rsidRPr="007261D3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</w:p>
        </w:tc>
        <w:tc>
          <w:tcPr>
            <w:tcW w:w="900" w:type="dxa"/>
          </w:tcPr>
          <w:p w14:paraId="40A490F5" w14:textId="2CC56B22" w:rsidR="00795F5D" w:rsidRPr="00AF1575" w:rsidRDefault="00795F5D" w:rsidP="00AB1AA0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</w:p>
        </w:tc>
        <w:tc>
          <w:tcPr>
            <w:tcW w:w="9090" w:type="dxa"/>
          </w:tcPr>
          <w:p w14:paraId="106C493D" w14:textId="3A448DEB" w:rsidR="007261D3" w:rsidRDefault="007261D3" w:rsidP="007261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25425838" w14:textId="15AC7ECA" w:rsidR="007261D3" w:rsidRDefault="007261D3" w:rsidP="007261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 часа на ден</w:t>
            </w:r>
          </w:p>
          <w:p w14:paraId="0459ECE9" w14:textId="77777777" w:rsidR="00795F5D" w:rsidRPr="00AA2715" w:rsidRDefault="00795F5D" w:rsidP="00AB1AA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669A28BB" w14:textId="77777777" w:rsidR="00CB3FE8" w:rsidRPr="00CB3FE8" w:rsidRDefault="00CB3FE8" w:rsidP="00CB3FE8">
      <w:pPr>
        <w:pStyle w:val="1"/>
        <w:rPr>
          <w:lang w:val="bg-BG"/>
        </w:rPr>
      </w:pPr>
      <w:r w:rsidRPr="00CB3FE8">
        <w:rPr>
          <w:lang w:val="bg-BG"/>
        </w:rPr>
        <w:t>Примерни изпитни задачи</w:t>
      </w:r>
    </w:p>
    <w:p w14:paraId="3ED2A297" w14:textId="05E7ED67" w:rsidR="0001098D" w:rsidRDefault="00D51ACF" w:rsidP="0001098D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1C285B51" w14:textId="048EE454" w:rsidR="00D51ACF" w:rsidRDefault="00D51ACF" w:rsidP="00D51ACF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</w:t>
      </w:r>
      <w:r w:rsidR="000364BB">
        <w:rPr>
          <w:rFonts w:ascii="Calibri" w:eastAsia="Calibri" w:hAnsi="Calibri" w:cs="Calibri"/>
          <w:lang w:val="bg-BG"/>
        </w:rPr>
        <w:t>затова</w:t>
      </w:r>
      <w:r>
        <w:rPr>
          <w:rFonts w:ascii="Calibri" w:eastAsia="Calibri" w:hAnsi="Calibri" w:cs="Calibri"/>
          <w:lang w:val="bg-BG"/>
        </w:rPr>
        <w:t xml:space="preserve">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5343FCAE" w14:textId="3EC77FAB" w:rsidR="00D51ACF" w:rsidRDefault="00D51ACF" w:rsidP="00D51ACF">
      <w:pPr>
        <w:numPr>
          <w:ilvl w:val="0"/>
          <w:numId w:val="19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>лв</w:t>
      </w:r>
      <w:r w:rsidR="000364BB">
        <w:rPr>
          <w:rFonts w:ascii="Calibri" w:eastAsia="Calibri" w:hAnsi="Calibri" w:cs="Calibri"/>
          <w:b/>
          <w:bCs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</w:t>
      </w:r>
    </w:p>
    <w:p w14:paraId="72417946" w14:textId="06799EC3" w:rsidR="00D51ACF" w:rsidRDefault="00D51ACF" w:rsidP="00D51ACF">
      <w:pPr>
        <w:numPr>
          <w:ilvl w:val="0"/>
          <w:numId w:val="19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>лв</w:t>
      </w:r>
      <w:r w:rsidR="000364BB">
        <w:rPr>
          <w:rFonts w:ascii="Calibri" w:eastAsia="Calibri" w:hAnsi="Calibri" w:cs="Calibri"/>
          <w:b/>
          <w:bCs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</w:t>
      </w:r>
    </w:p>
    <w:p w14:paraId="54D65901" w14:textId="77777777" w:rsidR="00D51ACF" w:rsidRDefault="00D51ACF" w:rsidP="00D51ACF">
      <w:pPr>
        <w:numPr>
          <w:ilvl w:val="0"/>
          <w:numId w:val="19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proofErr w:type="spellStart"/>
      <w:r>
        <w:rPr>
          <w:rFonts w:ascii="Calibri" w:eastAsia="Calibri" w:hAnsi="Calibri" w:cs="Calibri"/>
          <w:b/>
          <w:bCs/>
          <w:lang w:val="bg-BG"/>
        </w:rPr>
        <w:t>лв</w:t>
      </w:r>
      <w:proofErr w:type="spellEnd"/>
      <w:r>
        <w:rPr>
          <w:rFonts w:ascii="Calibri" w:eastAsia="Calibri" w:hAnsi="Calibri" w:cs="Calibri"/>
          <w:b/>
          <w:bCs/>
          <w:lang w:val="bg-BG"/>
        </w:rPr>
        <w:t xml:space="preserve"> (за литър)</w:t>
      </w:r>
    </w:p>
    <w:p w14:paraId="3E216ED4" w14:textId="77777777" w:rsidR="00D51ACF" w:rsidRDefault="00D51ACF" w:rsidP="00D51ACF">
      <w:pPr>
        <w:pStyle w:val="3"/>
        <w:spacing w:before="40"/>
        <w:jc w:val="both"/>
      </w:pPr>
      <w:r>
        <w:rPr>
          <w:lang w:val="bg-BG"/>
        </w:rPr>
        <w:t>Вход</w:t>
      </w:r>
    </w:p>
    <w:p w14:paraId="23A59156" w14:textId="77777777" w:rsidR="00D51ACF" w:rsidRDefault="00D51ACF" w:rsidP="00D51ACF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21C54D50" w14:textId="2F35073A" w:rsidR="00D51ACF" w:rsidRDefault="000364BB" w:rsidP="00D51ACF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</w:t>
      </w:r>
      <w:r w:rsidR="00D51ACF">
        <w:rPr>
          <w:rFonts w:ascii="Calibri" w:eastAsia="Calibri" w:hAnsi="Calibri" w:cs="Calibri"/>
          <w:b/>
          <w:bCs/>
          <w:lang w:val="bg-BG"/>
        </w:rPr>
        <w:t>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</w:t>
      </w:r>
      <w:r w:rsidR="00D51ACF">
        <w:rPr>
          <w:rFonts w:ascii="Calibri" w:eastAsia="Calibri" w:hAnsi="Calibri" w:cs="Calibri"/>
          <w:b/>
          <w:bCs/>
          <w:lang w:val="bg-BG"/>
        </w:rPr>
        <w:t>яло число в интервала [0...100]</w:t>
      </w:r>
    </w:p>
    <w:p w14:paraId="2933AAF7" w14:textId="60B5DC3D" w:rsidR="00D51ACF" w:rsidRDefault="000364BB" w:rsidP="00D51ACF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</w:t>
      </w:r>
      <w:r w:rsidR="00D51ACF">
        <w:rPr>
          <w:rFonts w:ascii="Calibri" w:eastAsia="Calibri" w:hAnsi="Calibri" w:cs="Calibri"/>
          <w:b/>
          <w:bCs/>
          <w:lang w:val="bg-BG"/>
        </w:rPr>
        <w:t>пакети маркери</w:t>
      </w:r>
      <w:r>
        <w:rPr>
          <w:rFonts w:ascii="Calibri" w:eastAsia="Calibri" w:hAnsi="Calibri" w:cs="Calibri"/>
          <w:b/>
          <w:bCs/>
          <w:lang w:val="bg-BG"/>
        </w:rPr>
        <w:t xml:space="preserve">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 xml:space="preserve">цяло </w:t>
      </w:r>
      <w:r w:rsidR="00D51ACF">
        <w:rPr>
          <w:rFonts w:ascii="Calibri" w:eastAsia="Calibri" w:hAnsi="Calibri" w:cs="Calibri"/>
          <w:b/>
          <w:bCs/>
          <w:lang w:val="bg-BG"/>
        </w:rPr>
        <w:t>число в интервала [0...100]</w:t>
      </w:r>
    </w:p>
    <w:p w14:paraId="3E328259" w14:textId="2E357C05" w:rsidR="00D51ACF" w:rsidRDefault="000364BB" w:rsidP="00D51ACF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</w:t>
      </w:r>
      <w:r w:rsidR="00D51ACF">
        <w:rPr>
          <w:rFonts w:ascii="Calibri" w:eastAsia="Calibri" w:hAnsi="Calibri" w:cs="Calibri"/>
          <w:b/>
          <w:bCs/>
          <w:lang w:val="bg-BG"/>
        </w:rPr>
        <w:t>ит</w:t>
      </w:r>
      <w:r>
        <w:rPr>
          <w:rFonts w:ascii="Calibri" w:eastAsia="Calibri" w:hAnsi="Calibri" w:cs="Calibri"/>
          <w:b/>
          <w:bCs/>
          <w:lang w:val="bg-BG"/>
        </w:rPr>
        <w:t>ри</w:t>
      </w:r>
      <w:r w:rsidR="00D51ACF">
        <w:rPr>
          <w:rFonts w:ascii="Calibri" w:eastAsia="Calibri" w:hAnsi="Calibri" w:cs="Calibri"/>
          <w:lang w:val="bg-BG"/>
        </w:rPr>
        <w:t xml:space="preserve"> </w:t>
      </w:r>
      <w:r w:rsidR="00D51ACF"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 w:rsidR="00DF4719">
        <w:rPr>
          <w:rFonts w:ascii="Calibri" w:eastAsia="Calibri" w:hAnsi="Calibri" w:cs="Calibri"/>
          <w:b/>
          <w:bCs/>
          <w:lang w:val="bg-BG"/>
        </w:rPr>
        <w:t>цяло</w:t>
      </w:r>
      <w:r w:rsidR="00D51ACF">
        <w:rPr>
          <w:rFonts w:ascii="Calibri" w:eastAsia="Calibri" w:hAnsi="Calibri" w:cs="Calibri"/>
          <w:b/>
          <w:bCs/>
          <w:lang w:val="bg-BG"/>
        </w:rPr>
        <w:t xml:space="preserve"> число в интервала</w:t>
      </w:r>
      <w:r w:rsidR="00D51ACF">
        <w:rPr>
          <w:rFonts w:ascii="Calibri" w:eastAsia="Calibri" w:hAnsi="Calibri" w:cs="Calibri"/>
          <w:lang w:val="bg-BG"/>
        </w:rPr>
        <w:t xml:space="preserve"> </w:t>
      </w:r>
      <w:r w:rsidR="00D51ACF">
        <w:rPr>
          <w:rFonts w:ascii="Calibri" w:eastAsia="Calibri" w:hAnsi="Calibri" w:cs="Calibri"/>
          <w:b/>
          <w:bCs/>
          <w:lang w:val="bg-BG"/>
        </w:rPr>
        <w:t>[0…50]</w:t>
      </w:r>
    </w:p>
    <w:p w14:paraId="32BF6826" w14:textId="5421B814" w:rsidR="00D51ACF" w:rsidRDefault="000364BB" w:rsidP="00D51ACF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Процент</w:t>
      </w:r>
      <w:r w:rsidR="00D51ACF">
        <w:rPr>
          <w:rFonts w:ascii="Calibri" w:eastAsia="Calibri" w:hAnsi="Calibri" w:cs="Calibri"/>
          <w:b/>
          <w:bCs/>
          <w:lang w:val="bg-BG"/>
        </w:rPr>
        <w:t xml:space="preserve">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</w:t>
      </w:r>
      <w:r w:rsidR="00D51ACF">
        <w:rPr>
          <w:rFonts w:ascii="Calibri" w:eastAsia="Calibri" w:hAnsi="Calibri" w:cs="Calibri"/>
          <w:b/>
          <w:bCs/>
          <w:lang w:val="bg-BG"/>
        </w:rPr>
        <w:t>яло число в интервала [0...100]</w:t>
      </w:r>
    </w:p>
    <w:p w14:paraId="740B4F25" w14:textId="77777777" w:rsidR="00D51ACF" w:rsidRDefault="00D51ACF" w:rsidP="00D51ACF">
      <w:pPr>
        <w:pStyle w:val="3"/>
        <w:spacing w:before="40"/>
        <w:jc w:val="both"/>
      </w:pPr>
      <w:r>
        <w:rPr>
          <w:lang w:val="bg-BG"/>
        </w:rPr>
        <w:t>Изход</w:t>
      </w:r>
    </w:p>
    <w:p w14:paraId="70E83A5F" w14:textId="77777777" w:rsidR="00D51ACF" w:rsidRDefault="00D51ACF" w:rsidP="00D51ACF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5AE0B979" w14:textId="77777777" w:rsidR="00D51ACF" w:rsidRDefault="00D51ACF" w:rsidP="00D51ACF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D51ACF" w14:paraId="1CF1AA9C" w14:textId="77777777" w:rsidTr="000364BB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3834EA" w14:textId="77777777" w:rsidR="00D51ACF" w:rsidRDefault="00D51ACF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52ECAB" w14:textId="77777777" w:rsidR="00D51ACF" w:rsidRDefault="00D51ACF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4E391B" w14:textId="28A7FB81" w:rsidR="00D51ACF" w:rsidRDefault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D51ACF" w14:paraId="11805336" w14:textId="77777777" w:rsidTr="000364BB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7C85F" w14:textId="77777777" w:rsidR="00DF4719" w:rsidRPr="00DF4719" w:rsidRDefault="00DF4719" w:rsidP="00DF4719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lastRenderedPageBreak/>
              <w:t>2</w:t>
            </w:r>
          </w:p>
          <w:p w14:paraId="228EA0FB" w14:textId="77777777" w:rsidR="00DF4719" w:rsidRPr="00DF4719" w:rsidRDefault="00DF4719" w:rsidP="00DF4719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</w:p>
          <w:p w14:paraId="54C28710" w14:textId="77777777" w:rsidR="00DF4719" w:rsidRPr="00DF4719" w:rsidRDefault="00DF4719" w:rsidP="00DF4719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</w:p>
          <w:p w14:paraId="73108789" w14:textId="45C44E66" w:rsidR="00D51ACF" w:rsidRDefault="00DF4719" w:rsidP="00DF471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C83C3" w14:textId="0BCDB1EA" w:rsidR="00D51ACF" w:rsidRPr="00DF4719" w:rsidRDefault="00D51AC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 w:rsidR="00DF4719"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7A662" w14:textId="772D7A7B" w:rsidR="00D51ACF" w:rsidRDefault="00D51ACF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>=</w:t>
            </w:r>
            <w:r w:rsidR="000364BB">
              <w:rPr>
                <w:rFonts w:eastAsia="Calibri" w:cstheme="minorHAnsi"/>
                <w:lang w:val="bg-BG"/>
              </w:rPr>
              <w:t>&gt;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="000364BB"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</w:t>
            </w:r>
            <w:r w:rsidR="000364BB">
              <w:rPr>
                <w:rFonts w:eastAsia="Calibri" w:cstheme="minorHAnsi"/>
                <w:lang w:val="bg-BG"/>
              </w:rPr>
              <w:t xml:space="preserve"> лв.</w:t>
            </w:r>
          </w:p>
          <w:p w14:paraId="3046CF93" w14:textId="68F21FAA" w:rsidR="00D51ACF" w:rsidRDefault="00D51ACF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</w:t>
            </w:r>
            <w:r w:rsidR="000364BB">
              <w:rPr>
                <w:rFonts w:eastAsia="Calibri" w:cstheme="minorHAnsi"/>
                <w:lang w:val="bg-BG"/>
              </w:rPr>
              <w:t>&gt;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="000364BB"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</w:t>
            </w:r>
            <w:r w:rsidR="000364BB">
              <w:rPr>
                <w:rFonts w:eastAsia="Calibri" w:cstheme="minorHAnsi"/>
                <w:lang w:val="bg-BG"/>
              </w:rPr>
              <w:t xml:space="preserve"> лв.</w:t>
            </w:r>
          </w:p>
          <w:p w14:paraId="2796094E" w14:textId="4D9CE540" w:rsidR="00D51ACF" w:rsidRDefault="00D51ACF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</w:t>
            </w:r>
            <w:r w:rsidR="000364BB">
              <w:rPr>
                <w:rFonts w:eastAsia="Calibri" w:cstheme="minorHAnsi"/>
                <w:lang w:val="bg-BG"/>
              </w:rPr>
              <w:t>&gt;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="00DF4719"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= </w:t>
            </w:r>
            <w:r w:rsidR="00DF4719">
              <w:rPr>
                <w:rFonts w:eastAsia="Calibri" w:cstheme="minorHAnsi"/>
                <w:lang w:val="bg-BG"/>
              </w:rPr>
              <w:t>4.80</w:t>
            </w:r>
            <w:r w:rsidR="000364BB">
              <w:rPr>
                <w:rFonts w:eastAsia="Calibri" w:cstheme="minorHAnsi"/>
                <w:lang w:val="bg-BG"/>
              </w:rPr>
              <w:t xml:space="preserve"> лв.</w:t>
            </w:r>
          </w:p>
          <w:p w14:paraId="41EFB314" w14:textId="0A4BD9F8" w:rsidR="00D51ACF" w:rsidRDefault="00D51ACF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</w:t>
            </w:r>
            <w:r w:rsidR="000364BB">
              <w:rPr>
                <w:rFonts w:eastAsia="Calibri" w:cstheme="minorHAnsi"/>
                <w:lang w:val="bg-BG"/>
              </w:rPr>
              <w:t>&gt;</w:t>
            </w:r>
            <w:r>
              <w:rPr>
                <w:rFonts w:eastAsia="Calibri" w:cstheme="minorHAnsi"/>
                <w:lang w:val="bg-BG"/>
              </w:rPr>
              <w:t xml:space="preserve"> 11.60 + 21.60 + </w:t>
            </w:r>
            <w:r w:rsidR="00DF4719">
              <w:rPr>
                <w:rFonts w:eastAsia="Calibri" w:cstheme="minorHAnsi"/>
                <w:lang w:val="bg-BG"/>
              </w:rPr>
              <w:t>4.80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 w:rsidR="00DF4719">
              <w:rPr>
                <w:rFonts w:eastAsia="Calibri" w:cstheme="minorHAnsi"/>
                <w:b/>
                <w:bCs/>
                <w:color w:val="FFC000"/>
                <w:lang w:val="bg-BG"/>
              </w:rPr>
              <w:t>38.00</w:t>
            </w:r>
            <w:r w:rsidR="000364BB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лв.</w:t>
            </w:r>
          </w:p>
          <w:p w14:paraId="1D57E9F6" w14:textId="50B73FA8" w:rsidR="000364BB" w:rsidRPr="000364BB" w:rsidRDefault="000364BB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23B5D385" w14:textId="536EF4CC" w:rsidR="000364BB" w:rsidRPr="000364BB" w:rsidRDefault="00D51ACF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 w:rsidR="00DF4719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 w:rsidR="00DF4719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*</w:t>
            </w:r>
            <w:r w:rsidR="000364BB">
              <w:rPr>
                <w:rFonts w:eastAsia="Calibri" w:cstheme="minorHAnsi"/>
                <w:lang w:val="bg-BG"/>
              </w:rPr>
              <w:t xml:space="preserve"> </w:t>
            </w:r>
            <w:r w:rsidR="000364BB"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</w:t>
            </w:r>
            <w:r w:rsidR="00DF4719">
              <w:rPr>
                <w:rFonts w:eastAsia="Calibri" w:cstheme="minorHAnsi"/>
                <w:lang w:val="bg-BG"/>
              </w:rPr>
              <w:t>8</w:t>
            </w:r>
            <w:r>
              <w:rPr>
                <w:rFonts w:eastAsia="Calibri" w:cstheme="minorHAnsi"/>
                <w:lang w:val="bg-BG"/>
              </w:rPr>
              <w:t>.5</w:t>
            </w:r>
            <w:r w:rsidR="00DF4719">
              <w:rPr>
                <w:rFonts w:eastAsia="Calibri" w:cstheme="minorHAnsi"/>
                <w:lang w:val="bg-BG"/>
              </w:rPr>
              <w:t>0</w:t>
            </w:r>
            <w:r w:rsidR="000364BB">
              <w:rPr>
                <w:rFonts w:eastAsia="Calibri" w:cstheme="minorHAnsi"/>
                <w:lang w:val="bg-BG"/>
              </w:rPr>
              <w:t xml:space="preserve"> лв.</w:t>
            </w:r>
          </w:p>
        </w:tc>
      </w:tr>
      <w:tr w:rsidR="000364BB" w14:paraId="1E87393C" w14:textId="77777777" w:rsidTr="000364BB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04F372" w14:textId="77777777" w:rsid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FC120F" w14:textId="77777777" w:rsid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8E70B9" w14:textId="60B44627" w:rsid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0364BB" w14:paraId="2AD6F873" w14:textId="77777777" w:rsidTr="000364BB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B65F9" w14:textId="77777777" w:rsidR="000364BB" w:rsidRP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</w:p>
          <w:p w14:paraId="7E73DD9E" w14:textId="77777777" w:rsidR="000364BB" w:rsidRP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2</w:t>
            </w:r>
          </w:p>
          <w:p w14:paraId="3E09E046" w14:textId="77777777" w:rsidR="000364BB" w:rsidRP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</w:p>
          <w:p w14:paraId="1BEDAA3C" w14:textId="77777777" w:rsidR="000364BB" w:rsidRPr="000364BB" w:rsidRDefault="000364BB" w:rsidP="000364BB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Pr="000364BB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3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87A3F" w14:textId="77777777" w:rsidR="000364BB" w:rsidRDefault="000364BB" w:rsidP="000364BB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C95EDD" w14:textId="5ACCF68C" w:rsidR="000364BB" w:rsidRDefault="000364BB" w:rsidP="000364BB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04492AA4" w14:textId="78C46A27" w:rsidR="000364BB" w:rsidRDefault="000364BB" w:rsidP="000364BB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92D05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14.40 лв.</w:t>
            </w:r>
          </w:p>
          <w:p w14:paraId="05F58DDA" w14:textId="51B37608" w:rsidR="000364BB" w:rsidRDefault="000364BB" w:rsidP="000364BB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384FA77B" w14:textId="24A531D7" w:rsidR="000364BB" w:rsidRDefault="000364BB" w:rsidP="000364BB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14.40 + 6.0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43.60 лв.</w:t>
            </w:r>
          </w:p>
          <w:p w14:paraId="62D8F7DE" w14:textId="4BD7919B" w:rsidR="000364BB" w:rsidRPr="000364BB" w:rsidRDefault="000364BB" w:rsidP="000364BB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</w:p>
          <w:p w14:paraId="15B0631C" w14:textId="31F82978" w:rsid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>
              <w:rPr>
                <w:rFonts w:eastAsia="Calibri" w:cstheme="minorHAnsi"/>
                <w:lang w:val="bg-BG"/>
              </w:rPr>
              <w:t>) = 37.932 лв.</w:t>
            </w:r>
          </w:p>
        </w:tc>
      </w:tr>
    </w:tbl>
    <w:p w14:paraId="6847AACD" w14:textId="5DD736A0" w:rsidR="00CB3FE8" w:rsidRDefault="001C07E6" w:rsidP="00CB3FE8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686F649A" w14:textId="39C5AFA0" w:rsidR="001C07E6" w:rsidRDefault="001C07E6" w:rsidP="001C07E6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14735A37" w14:textId="16181DD2" w:rsidR="001C07E6" w:rsidRDefault="001C07E6" w:rsidP="001C07E6">
      <w:pPr>
        <w:pStyle w:val="ac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</w:t>
      </w:r>
      <w:r w:rsidR="00CC7367">
        <w:rPr>
          <w:b/>
          <w:lang w:val="bg-BG"/>
        </w:rPr>
        <w:t xml:space="preserve"> </w:t>
      </w:r>
      <w:r>
        <w:rPr>
          <w:b/>
          <w:lang w:val="bg-BG"/>
        </w:rPr>
        <w:t>м</w:t>
      </w:r>
      <w:r w:rsidR="00CC7367">
        <w:rPr>
          <w:b/>
          <w:lang w:val="bg-BG"/>
        </w:rPr>
        <w:t>етър</w:t>
      </w:r>
    </w:p>
    <w:p w14:paraId="2858A388" w14:textId="77777777" w:rsidR="001C07E6" w:rsidRDefault="001C07E6" w:rsidP="001C07E6">
      <w:pPr>
        <w:pStyle w:val="ac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6B86710B" w14:textId="77777777" w:rsidR="001C07E6" w:rsidRDefault="001C07E6" w:rsidP="001C07E6">
      <w:pPr>
        <w:pStyle w:val="ac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1FABAEA1" w14:textId="383D9073" w:rsidR="001C07E6" w:rsidRDefault="001C07E6" w:rsidP="001C07E6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 w:rsidR="006779D7">
        <w:rPr>
          <w:lang w:val="bg-BG"/>
        </w:rPr>
        <w:t>. С</w:t>
      </w:r>
      <w:r>
        <w:rPr>
          <w:lang w:val="bg-BG"/>
        </w:rPr>
        <w:t xml:space="preserve">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1857253E" w14:textId="77777777" w:rsidR="001C07E6" w:rsidRDefault="001C07E6" w:rsidP="001C07E6">
      <w:pPr>
        <w:pStyle w:val="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23C6B53" w14:textId="77777777" w:rsidR="001C07E6" w:rsidRDefault="001C07E6" w:rsidP="001C07E6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42EE4B02" w14:textId="77777777" w:rsidR="001C07E6" w:rsidRDefault="001C07E6" w:rsidP="001C07E6">
      <w:pPr>
        <w:pStyle w:val="ac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4AC06F3B" w14:textId="77777777" w:rsidR="001C07E6" w:rsidRDefault="001C07E6" w:rsidP="001C07E6">
      <w:pPr>
        <w:pStyle w:val="ac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53780CAA" w14:textId="77777777" w:rsidR="001C07E6" w:rsidRDefault="001C07E6" w:rsidP="001C07E6">
      <w:pPr>
        <w:pStyle w:val="ac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3F8AB49E" w14:textId="77777777" w:rsidR="001C07E6" w:rsidRDefault="001C07E6" w:rsidP="001C07E6">
      <w:pPr>
        <w:pStyle w:val="ac"/>
        <w:numPr>
          <w:ilvl w:val="0"/>
          <w:numId w:val="22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473FE997" w14:textId="77777777" w:rsidR="001C07E6" w:rsidRDefault="001C07E6" w:rsidP="001C07E6">
      <w:pPr>
        <w:pStyle w:val="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79F117AD" w14:textId="77777777" w:rsidR="001C07E6" w:rsidRDefault="001C07E6" w:rsidP="001C07E6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31262F2D" w14:textId="5E29660B" w:rsidR="001C07E6" w:rsidRPr="006779D7" w:rsidRDefault="001C07E6" w:rsidP="001C07E6">
      <w:pPr>
        <w:pStyle w:val="ac"/>
        <w:numPr>
          <w:ilvl w:val="0"/>
          <w:numId w:val="23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2F794441" w14:textId="77777777" w:rsidR="001C07E6" w:rsidRDefault="001C07E6" w:rsidP="001C07E6">
      <w:pPr>
        <w:pStyle w:val="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af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"/>
        <w:gridCol w:w="1321"/>
        <w:gridCol w:w="8793"/>
      </w:tblGrid>
      <w:tr w:rsidR="001C07E6" w14:paraId="0758B125" w14:textId="77777777" w:rsidTr="00841FC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A3C326D" w14:textId="77777777" w:rsidR="001C07E6" w:rsidRDefault="001C07E6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2675E02" w14:textId="77777777" w:rsidR="001C07E6" w:rsidRDefault="001C07E6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8E4778" w14:textId="77777777" w:rsidR="001C07E6" w:rsidRPr="001C07E6" w:rsidRDefault="001C07E6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1C07E6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1C07E6" w14:paraId="3BFDBDE3" w14:textId="77777777" w:rsidTr="00841FCA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87C233" w14:textId="77777777" w:rsidR="001C07E6" w:rsidRPr="00CC7367" w:rsidRDefault="00CC7367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</w:p>
          <w:p w14:paraId="064F063C" w14:textId="77777777" w:rsidR="00CC7367" w:rsidRPr="00CC7367" w:rsidRDefault="00CC7367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</w:p>
          <w:p w14:paraId="27425DD8" w14:textId="77777777" w:rsidR="00CC7367" w:rsidRPr="00CC7367" w:rsidRDefault="00CC7367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</w:p>
          <w:p w14:paraId="3BB78DAE" w14:textId="3816E609" w:rsidR="00CC7367" w:rsidRPr="00CC7367" w:rsidRDefault="00CC7367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327C7" w14:textId="01946245" w:rsidR="001C07E6" w:rsidRPr="006779D7" w:rsidRDefault="006779D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C4D6E" w14:textId="3B1B7614" w:rsidR="00CC7367" w:rsidRDefault="00CC7367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15BFB6F6" w14:textId="5CB80515" w:rsidR="00CC7367" w:rsidRDefault="00CC7367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322B8991" w14:textId="10A297B8" w:rsidR="001C07E6" w:rsidRDefault="00CC7367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4E7BC7A6" w14:textId="2DA67569" w:rsidR="00CC7367" w:rsidRDefault="00CC7367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349A9571" w14:textId="4EE84C0D" w:rsidR="00CC7367" w:rsidRDefault="00CC7367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 w:rsidR="001C07E6">
              <w:rPr>
                <w:rFonts w:eastAsia="Calibri" w:cs="Times New Roman"/>
                <w:lang w:val="bg-BG"/>
              </w:rPr>
              <w:t>213.8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C56B55F" w14:textId="3C8FFF27" w:rsidR="00CC7367" w:rsidRDefault="00CC7367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5788F3CC" w14:textId="0BFF566E" w:rsidR="001C07E6" w:rsidRPr="00CC7367" w:rsidRDefault="00CC7367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Крайна сума: 213.85 + 513.24 = 727.09 лв.</w:t>
            </w:r>
          </w:p>
        </w:tc>
      </w:tr>
      <w:tr w:rsidR="001C07E6" w14:paraId="401A7589" w14:textId="5B811916" w:rsidTr="00841FCA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66865" w14:textId="77777777" w:rsidR="001C07E6" w:rsidRPr="00841FCA" w:rsidRDefault="001C07E6" w:rsidP="001C07E6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841FC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</w:t>
            </w:r>
          </w:p>
          <w:p w14:paraId="31AFE101" w14:textId="77777777" w:rsidR="001C07E6" w:rsidRPr="0061138C" w:rsidRDefault="001C07E6" w:rsidP="001C07E6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</w:p>
          <w:p w14:paraId="4357B602" w14:textId="77777777" w:rsidR="001C07E6" w:rsidRPr="0061138C" w:rsidRDefault="001C07E6" w:rsidP="001C07E6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</w:p>
          <w:p w14:paraId="16EE51FB" w14:textId="77777777" w:rsidR="001C07E6" w:rsidRDefault="001C07E6" w:rsidP="001C07E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138C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CBC933" w14:textId="52F1084B" w:rsidR="001C07E6" w:rsidRDefault="001C07E6" w:rsidP="001C07E6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8793" w:type="dxa"/>
          </w:tcPr>
          <w:p w14:paraId="6054A737" w14:textId="709C3D19" w:rsidR="00841FCA" w:rsidRDefault="00841FCA" w:rsidP="00841FCA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A9FDB2C" w14:textId="078F88C0" w:rsidR="00841FCA" w:rsidRDefault="00841FCA" w:rsidP="00841FCA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 w:rsidR="0061138C"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 w:rsidR="0061138C"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51A7F9EE" w14:textId="452C3604" w:rsidR="00841FCA" w:rsidRDefault="00841FCA" w:rsidP="00841FCA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="0061138C"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 w:rsidR="0061138C"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342BFC39" w14:textId="77777777" w:rsidR="00841FCA" w:rsidRDefault="00841FCA" w:rsidP="00841FCA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1677EB9B" w14:textId="57621358" w:rsidR="00841FCA" w:rsidRDefault="00841FCA" w:rsidP="00841FCA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 w:rsidR="0061138C"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 w:rsidR="0061138C"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 w:rsidR="0061138C"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="0061138C"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 w:rsidR="0061138C"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11964512" w14:textId="39BDD8E6" w:rsidR="00841FCA" w:rsidRDefault="00841FCA" w:rsidP="00841FCA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lastRenderedPageBreak/>
              <w:t>Сума за майстори: (</w:t>
            </w:r>
            <w:r w:rsidR="0061138C">
              <w:rPr>
                <w:rFonts w:eastAsia="Calibri" w:cs="Times New Roman"/>
              </w:rPr>
              <w:t>220.40</w:t>
            </w:r>
            <w:r w:rsidR="0061138C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* 30%) * </w:t>
            </w:r>
            <w:r w:rsidR="0061138C"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 w:rsidR="0061138C"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02AC3C42" w14:textId="27D1E250" w:rsidR="001C07E6" w:rsidRDefault="00841FCA" w:rsidP="00841FCA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 w:rsidR="0061138C">
              <w:rPr>
                <w:rFonts w:eastAsia="Calibri" w:cs="Times New Roman"/>
              </w:rPr>
              <w:t>220.40</w:t>
            </w:r>
            <w:r w:rsidR="0061138C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="0061138C">
              <w:rPr>
                <w:rFonts w:eastAsia="Calibri" w:cs="Times New Roman"/>
              </w:rPr>
              <w:t>66.12</w:t>
            </w:r>
            <w:r w:rsidR="0061138C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 w:rsidR="0061138C"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36E78EE9" w14:textId="77777777" w:rsidR="001C07E6" w:rsidRPr="001C07E6" w:rsidRDefault="001C07E6" w:rsidP="001C07E6">
      <w:pPr>
        <w:rPr>
          <w:lang w:val="bg-BG"/>
        </w:rPr>
      </w:pPr>
    </w:p>
    <w:p w14:paraId="1903242E" w14:textId="4F937973" w:rsidR="00CB3FE8" w:rsidRPr="00CB3FE8" w:rsidRDefault="00EB6F2F" w:rsidP="00CB3FE8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3973EA4C" w14:textId="77777777" w:rsidR="00EB6F2F" w:rsidRPr="00A12020" w:rsidRDefault="00EB6F2F" w:rsidP="00EB6F2F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2EF044D8" w14:textId="77777777" w:rsidR="00EB6F2F" w:rsidRPr="00A12020" w:rsidRDefault="00EB6F2F" w:rsidP="00EB6F2F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528DE723" w14:textId="77777777" w:rsidR="00EB6F2F" w:rsidRPr="00A12020" w:rsidRDefault="00EB6F2F" w:rsidP="00EB6F2F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28E90D4C" w14:textId="77777777" w:rsidR="00EB6F2F" w:rsidRPr="00A12020" w:rsidRDefault="00EB6F2F" w:rsidP="00EB6F2F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0FAFDF73" w14:textId="77777777" w:rsidR="00EB6F2F" w:rsidRPr="00A12020" w:rsidRDefault="00EB6F2F" w:rsidP="00EB6F2F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00F751E6" w14:textId="77777777" w:rsidR="00A12020" w:rsidRDefault="00EB6F2F" w:rsidP="00EB6F2F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 w:rsidR="00A12020"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691BF326" w14:textId="716B9FEC" w:rsidR="00EB6F2F" w:rsidRDefault="00EB6F2F" w:rsidP="00EB6F2F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="00A12020"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proofErr w:type="spellStart"/>
      <w:r w:rsidRPr="00A12020">
        <w:rPr>
          <w:rFonts w:ascii="Calibri" w:eastAsia="Calibri" w:hAnsi="Calibri" w:cs="Calibri"/>
          <w:lang w:val="bg-BG"/>
        </w:rPr>
        <w:t>лв</w:t>
      </w:r>
      <w:proofErr w:type="spellEnd"/>
      <w:r w:rsidRPr="00A12020">
        <w:rPr>
          <w:rFonts w:ascii="Calibri" w:eastAsia="Calibri" w:hAnsi="Calibri" w:cs="Calibri"/>
          <w:lang w:val="bg-BG"/>
        </w:rPr>
        <w:t xml:space="preserve">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704BF7BB" w14:textId="77777777" w:rsidR="00EB6F2F" w:rsidRDefault="00EB6F2F" w:rsidP="00EB6F2F">
      <w:pPr>
        <w:pStyle w:val="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2D6BB599" w14:textId="77777777" w:rsidR="00EB6F2F" w:rsidRDefault="00EB6F2F" w:rsidP="00EB6F2F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18228161" w14:textId="37E386AD" w:rsidR="00EB6F2F" w:rsidRPr="00F6402B" w:rsidRDefault="00EB6F2F" w:rsidP="00EB6F2F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 w:rsidR="00A12020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7ECA350F" w14:textId="492F552D" w:rsidR="00EB6F2F" w:rsidRPr="00F6402B" w:rsidRDefault="00EB6F2F" w:rsidP="00EB6F2F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 w:rsidR="00A12020"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 w:rsidR="00A12020"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E6283F3" w14:textId="18847E0A" w:rsidR="00EB6F2F" w:rsidRPr="00F6402B" w:rsidRDefault="00EB6F2F" w:rsidP="00EB6F2F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</w:t>
      </w:r>
      <w:r w:rsidR="00A12020"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b/>
          <w:bCs/>
          <w:lang w:val="bg-BG"/>
        </w:rPr>
        <w:t xml:space="preserve">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 w:rsidR="00A12020"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146CD2BA" w14:textId="77777777" w:rsidR="00EB6F2F" w:rsidRPr="00F9180B" w:rsidRDefault="00EB6F2F" w:rsidP="00EB6F2F">
      <w:pPr>
        <w:pStyle w:val="3"/>
        <w:spacing w:before="40"/>
        <w:jc w:val="both"/>
      </w:pPr>
      <w:r w:rsidRPr="00B57630">
        <w:rPr>
          <w:lang w:val="bg-BG"/>
        </w:rPr>
        <w:t>Изход</w:t>
      </w:r>
    </w:p>
    <w:p w14:paraId="2DDCEE0E" w14:textId="074A146E" w:rsidR="00EB6F2F" w:rsidRPr="00F546A4" w:rsidRDefault="00EB6F2F" w:rsidP="00EB6F2F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0FA569AD" w14:textId="77777777" w:rsidR="00EB6F2F" w:rsidRPr="003C0CF3" w:rsidRDefault="00EB6F2F" w:rsidP="00EB6F2F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EB6F2F" w:rsidRPr="00B57630" w14:paraId="01FEBD08" w14:textId="77777777" w:rsidTr="009352A7">
        <w:tc>
          <w:tcPr>
            <w:tcW w:w="690" w:type="dxa"/>
            <w:shd w:val="clear" w:color="auto" w:fill="D9D9D9" w:themeFill="background1" w:themeFillShade="D9"/>
          </w:tcPr>
          <w:p w14:paraId="57D3DC7A" w14:textId="77777777" w:rsidR="00EB6F2F" w:rsidRPr="00B57630" w:rsidRDefault="00EB6F2F" w:rsidP="009352A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75BE0ADC" w14:textId="77777777" w:rsidR="00EB6F2F" w:rsidRPr="00B57630" w:rsidRDefault="00EB6F2F" w:rsidP="009352A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16B39242" w14:textId="77777777" w:rsidR="00EB6F2F" w:rsidRPr="00B57630" w:rsidRDefault="00EB6F2F" w:rsidP="00230B7D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B6F2F" w:rsidRPr="00B57630" w14:paraId="750276DE" w14:textId="77777777" w:rsidTr="009352A7">
        <w:trPr>
          <w:trHeight w:val="1696"/>
        </w:trPr>
        <w:tc>
          <w:tcPr>
            <w:tcW w:w="690" w:type="dxa"/>
          </w:tcPr>
          <w:p w14:paraId="24A68139" w14:textId="77777777" w:rsidR="00EB6F2F" w:rsidRPr="00A12020" w:rsidRDefault="00EB6F2F" w:rsidP="00230B7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</w:p>
          <w:p w14:paraId="1867ECB3" w14:textId="77777777" w:rsidR="00A12020" w:rsidRPr="00A12020" w:rsidRDefault="00A12020" w:rsidP="00230B7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</w:p>
          <w:p w14:paraId="0E98647D" w14:textId="3085CF21" w:rsidR="00EB6F2F" w:rsidRPr="00D119D6" w:rsidRDefault="00EB6F2F" w:rsidP="00230B7D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925" w:type="dxa"/>
          </w:tcPr>
          <w:p w14:paraId="0753DA7E" w14:textId="5B582DCB" w:rsidR="00EB6F2F" w:rsidRPr="0032788A" w:rsidRDefault="00EB6F2F" w:rsidP="009352A7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36F1C766" w14:textId="1CCE7070" w:rsidR="00EB6F2F" w:rsidRPr="00053314" w:rsidRDefault="00EB6F2F" w:rsidP="00230B7D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747B73A9" w14:textId="77777777" w:rsidR="00EB6F2F" w:rsidRPr="00AF3CD6" w:rsidRDefault="00EB6F2F" w:rsidP="00230B7D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3F1111E8" w14:textId="77777777" w:rsidR="00EB6F2F" w:rsidRPr="00AF3CD6" w:rsidRDefault="00EB6F2F" w:rsidP="00230B7D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0CE8C056" w14:textId="77777777" w:rsidR="00EB6F2F" w:rsidRPr="00D119D6" w:rsidRDefault="00EB6F2F" w:rsidP="00230B7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5827488E" w14:textId="3E8A8D90" w:rsidR="00EB6F2F" w:rsidRPr="00D119D6" w:rsidRDefault="00EB6F2F" w:rsidP="00230B7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="00A12020"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 w:rsidR="00A12020"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76175AF5" w14:textId="77777777" w:rsidR="00EB6F2F" w:rsidRPr="00053314" w:rsidRDefault="00EB6F2F" w:rsidP="00230B7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79094E01" w14:textId="77777777" w:rsidR="00EB6F2F" w:rsidRPr="0032788A" w:rsidRDefault="00EB6F2F" w:rsidP="00230B7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A12020" w:rsidRPr="00B57630" w14:paraId="798977F6" w14:textId="77777777" w:rsidTr="009352A7">
        <w:tc>
          <w:tcPr>
            <w:tcW w:w="690" w:type="dxa"/>
            <w:shd w:val="clear" w:color="auto" w:fill="D9D9D9" w:themeFill="background1" w:themeFillShade="D9"/>
          </w:tcPr>
          <w:p w14:paraId="7A972240" w14:textId="77777777" w:rsidR="00A12020" w:rsidRPr="00B57630" w:rsidRDefault="00A12020" w:rsidP="009352A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1309D7FB" w14:textId="77777777" w:rsidR="00A12020" w:rsidRPr="00B57630" w:rsidRDefault="00A12020" w:rsidP="009352A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13F00200" w14:textId="3784AFCC" w:rsidR="00A12020" w:rsidRPr="00B57630" w:rsidRDefault="00A12020" w:rsidP="00230B7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A12020" w:rsidRPr="00B57630" w14:paraId="4B4A65A6" w14:textId="77777777" w:rsidTr="009352A7">
        <w:trPr>
          <w:trHeight w:val="406"/>
        </w:trPr>
        <w:tc>
          <w:tcPr>
            <w:tcW w:w="690" w:type="dxa"/>
          </w:tcPr>
          <w:p w14:paraId="29CC20E3" w14:textId="1C198A3D" w:rsidR="00A12020" w:rsidRPr="009352A7" w:rsidRDefault="009352A7" w:rsidP="00A1202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6C334FE9" w14:textId="263E5B66" w:rsidR="00A12020" w:rsidRPr="009352A7" w:rsidRDefault="00A12020" w:rsidP="00A12020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54B34B1C" w14:textId="45370E7B" w:rsidR="00A12020" w:rsidRPr="00D57D3A" w:rsidRDefault="00A12020" w:rsidP="00A12020">
            <w:pPr>
              <w:spacing w:before="0" w:after="0" w:line="276" w:lineRule="auto"/>
              <w:rPr>
                <w:rFonts w:ascii="Consolas" w:eastAsia="Calibri" w:hAnsi="Consolas" w:cs="Consolas"/>
                <w:lang w:val="bg-BG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6</w:t>
            </w:r>
          </w:p>
        </w:tc>
        <w:tc>
          <w:tcPr>
            <w:tcW w:w="925" w:type="dxa"/>
          </w:tcPr>
          <w:p w14:paraId="7D5560BD" w14:textId="21014365" w:rsidR="00A12020" w:rsidRPr="00D57D3A" w:rsidRDefault="009352A7" w:rsidP="009352A7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740" w:type="dxa"/>
          </w:tcPr>
          <w:p w14:paraId="22FE4963" w14:textId="4F2EE885" w:rsidR="00A12020" w:rsidRPr="009352A7" w:rsidRDefault="00A12020" w:rsidP="00A12020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="009352A7"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9352A7">
              <w:rPr>
                <w:rFonts w:eastAsia="Calibri" w:cs="Times New Roman"/>
                <w:b/>
                <w:color w:val="7030A0"/>
              </w:rPr>
              <w:t>93.15</w:t>
            </w:r>
          </w:p>
          <w:p w14:paraId="10521C75" w14:textId="1153B6F6" w:rsidR="00A12020" w:rsidRPr="00A12020" w:rsidRDefault="00A12020" w:rsidP="00A12020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391A5E8A" w14:textId="5D917FE0" w:rsidR="00A12020" w:rsidRPr="00A12020" w:rsidRDefault="00A12020" w:rsidP="00A12020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color w:val="00B050"/>
              </w:rPr>
              <w:t>6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43A9AA27" w14:textId="2013D640" w:rsidR="00A12020" w:rsidRPr="00A12020" w:rsidRDefault="00A12020" w:rsidP="00A12020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="009352A7"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48.9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9352A7">
              <w:rPr>
                <w:rFonts w:eastAsia="Calibri" w:cs="Times New Roman"/>
                <w:b/>
                <w:color w:val="5F497A" w:themeColor="accent4" w:themeShade="BF"/>
              </w:rPr>
              <w:t>166.85</w:t>
            </w:r>
          </w:p>
          <w:p w14:paraId="5EF161B9" w14:textId="20ED2B49" w:rsidR="00A12020" w:rsidRPr="00A12020" w:rsidRDefault="00A12020" w:rsidP="00A12020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="009352A7"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</w:t>
            </w:r>
            <w:r w:rsidR="009352A7">
              <w:rPr>
                <w:rFonts w:eastAsia="Calibri" w:cs="Times New Roman"/>
                <w:b/>
                <w:color w:val="943634" w:themeColor="accent2" w:themeShade="BF"/>
              </w:rPr>
              <w:t>3.37</w:t>
            </w:r>
          </w:p>
          <w:p w14:paraId="6D3EE1F4" w14:textId="77777777" w:rsidR="00A12020" w:rsidRPr="00053314" w:rsidRDefault="00A12020" w:rsidP="00A12020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7038BA27" w14:textId="02DAE7B4" w:rsidR="00A12020" w:rsidRPr="00A12020" w:rsidRDefault="00A12020" w:rsidP="00A12020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="009352A7"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</w:t>
            </w:r>
            <w:r w:rsidR="009352A7">
              <w:rPr>
                <w:rFonts w:eastAsia="Calibri" w:cs="Times New Roman"/>
                <w:b/>
                <w:color w:val="943634" w:themeColor="accent2" w:themeShade="BF"/>
              </w:rPr>
              <w:t>3.37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2</w:t>
            </w:r>
            <w:r w:rsidR="009352A7">
              <w:rPr>
                <w:rFonts w:eastAsia="Calibri" w:cs="Times New Roman"/>
                <w:b/>
              </w:rPr>
              <w:t>02.72</w:t>
            </w:r>
          </w:p>
        </w:tc>
      </w:tr>
    </w:tbl>
    <w:p w14:paraId="552CCED8" w14:textId="13AAC851" w:rsidR="009352A7" w:rsidRDefault="000B0E2E" w:rsidP="00621CBA">
      <w:pPr>
        <w:pStyle w:val="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lastRenderedPageBreak/>
        <w:t>Баскетболно оборудване</w:t>
      </w:r>
    </w:p>
    <w:p w14:paraId="5A2ED119" w14:textId="77777777" w:rsidR="00DA481C" w:rsidRDefault="00DA481C" w:rsidP="00DA481C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51189AC0" w14:textId="77777777" w:rsidR="00DA481C" w:rsidRDefault="00DA481C" w:rsidP="00DA481C">
      <w:pPr>
        <w:numPr>
          <w:ilvl w:val="0"/>
          <w:numId w:val="26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37F59C74" w14:textId="77777777" w:rsidR="00DA481C" w:rsidRDefault="00DA481C" w:rsidP="00DA481C">
      <w:pPr>
        <w:numPr>
          <w:ilvl w:val="0"/>
          <w:numId w:val="26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647FECC6" w14:textId="77777777" w:rsidR="00DA481C" w:rsidRDefault="00DA481C" w:rsidP="00DA481C">
      <w:pPr>
        <w:numPr>
          <w:ilvl w:val="0"/>
          <w:numId w:val="26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1AAB5195" w14:textId="77777777" w:rsidR="00DA481C" w:rsidRDefault="00DA481C" w:rsidP="00DA481C">
      <w:pPr>
        <w:numPr>
          <w:ilvl w:val="0"/>
          <w:numId w:val="26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396578F4" w14:textId="77777777" w:rsidR="00DA481C" w:rsidRDefault="00DA481C" w:rsidP="00DA481C">
      <w:pPr>
        <w:pStyle w:val="3"/>
        <w:spacing w:before="40"/>
        <w:jc w:val="both"/>
      </w:pPr>
      <w:r>
        <w:rPr>
          <w:lang w:val="bg-BG"/>
        </w:rPr>
        <w:t>Вход</w:t>
      </w:r>
    </w:p>
    <w:p w14:paraId="04DDE87C" w14:textId="77777777" w:rsidR="00DA481C" w:rsidRDefault="00DA481C" w:rsidP="00DA481C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502C873B" w14:textId="77777777" w:rsidR="00DA481C" w:rsidRDefault="00DA481C" w:rsidP="00DA481C">
      <w:pPr>
        <w:numPr>
          <w:ilvl w:val="0"/>
          <w:numId w:val="27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574CC663" w14:textId="77777777" w:rsidR="00DA481C" w:rsidRDefault="00DA481C" w:rsidP="00DA481C">
      <w:pPr>
        <w:pStyle w:val="3"/>
        <w:spacing w:before="40"/>
        <w:jc w:val="both"/>
      </w:pPr>
      <w:r>
        <w:rPr>
          <w:lang w:val="bg-BG"/>
        </w:rPr>
        <w:t>Изход</w:t>
      </w:r>
    </w:p>
    <w:p w14:paraId="3763A9A5" w14:textId="376844E6" w:rsidR="00DA481C" w:rsidRDefault="00DA481C" w:rsidP="00DA481C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056FE514" w14:textId="77777777" w:rsidR="00DA481C" w:rsidRDefault="00DA481C" w:rsidP="00DA481C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DA481C" w14:paraId="0B999FF0" w14:textId="77777777" w:rsidTr="00992EC4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B3E458" w14:textId="77777777" w:rsidR="00DA481C" w:rsidRDefault="00DA481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4BC0AA" w14:textId="77777777" w:rsidR="00DA481C" w:rsidRDefault="00DA481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2AF22D" w14:textId="77777777" w:rsidR="00DA481C" w:rsidRDefault="00DA481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DA481C" w14:paraId="4E44283D" w14:textId="77777777" w:rsidTr="00992EC4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997828" w14:textId="5D6154D1" w:rsidR="00DA481C" w:rsidRPr="00DA481C" w:rsidRDefault="00DA481C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 w:rsidR="00992EC4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35253" w14:textId="54843700" w:rsidR="00DA481C" w:rsidRDefault="00992EC4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A120B" w14:textId="36F2F5B8" w:rsidR="00DA481C" w:rsidRPr="00992EC4" w:rsidRDefault="00DA481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 w:rsidR="00992EC4">
              <w:rPr>
                <w:rFonts w:eastAsia="Calibri" w:cs="Times New Roman"/>
                <w:b/>
                <w:color w:val="FF0000"/>
              </w:rPr>
              <w:t>65</w:t>
            </w:r>
          </w:p>
          <w:p w14:paraId="7AB30C4E" w14:textId="03DB7DCD" w:rsidR="00DA481C" w:rsidRPr="00992EC4" w:rsidRDefault="00DA481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 w:rsidR="00992EC4"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 w:rsidR="00992EC4">
              <w:rPr>
                <w:rFonts w:eastAsia="Calibri" w:cs="Times New Roman"/>
                <w:b/>
                <w:color w:val="FFC000"/>
              </w:rPr>
              <w:t>219</w:t>
            </w:r>
          </w:p>
          <w:p w14:paraId="41EC0426" w14:textId="506E61B9" w:rsidR="00DA481C" w:rsidRPr="00992EC4" w:rsidRDefault="00DA481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 w:rsidR="00992EC4"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 w:rsidR="00992EC4">
              <w:rPr>
                <w:rFonts w:eastAsia="Calibri" w:cs="Times New Roman"/>
                <w:b/>
                <w:color w:val="92D050"/>
              </w:rPr>
              <w:t>75.20</w:t>
            </w:r>
          </w:p>
          <w:p w14:paraId="1667EA5E" w14:textId="61D894F0" w:rsidR="00DA481C" w:rsidRPr="00992EC4" w:rsidRDefault="00DA481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 w:rsidR="00992EC4"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 w:rsidR="00992EC4"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992EC4">
              <w:rPr>
                <w:rFonts w:eastAsia="Calibri" w:cs="Times New Roman"/>
                <w:b/>
                <w:color w:val="7030A0"/>
              </w:rPr>
              <w:t>43.80</w:t>
            </w:r>
          </w:p>
          <w:p w14:paraId="2B96D358" w14:textId="137F8040" w:rsidR="00DA481C" w:rsidRPr="00992EC4" w:rsidRDefault="00DA481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 w:rsidR="00992EC4"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992EC4"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54369D7A" w14:textId="6CF729A4" w:rsidR="00DA481C" w:rsidRPr="00992EC4" w:rsidRDefault="00DA481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 w:rsidR="00992EC4"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 w:rsidR="00992EC4"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 w:rsidR="00992EC4"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 w:rsidR="00992EC4"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 w:rsidR="00992EC4"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 w:rsidR="00992EC4"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992EC4">
              <w:rPr>
                <w:rFonts w:eastAsia="Calibri" w:cs="Times New Roman"/>
                <w:b/>
              </w:rPr>
              <w:t>811.76</w:t>
            </w:r>
          </w:p>
        </w:tc>
      </w:tr>
      <w:tr w:rsidR="00DA481C" w14:paraId="1973D49D" w14:textId="77777777" w:rsidTr="00992EC4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C87A9D" w14:textId="77777777" w:rsidR="00DA481C" w:rsidRDefault="00DA481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149354" w14:textId="77777777" w:rsidR="00DA481C" w:rsidRDefault="00DA481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783AC8" w14:textId="13FA66D3" w:rsidR="00DA481C" w:rsidRDefault="00DA481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DA481C" w14:paraId="22165A7E" w14:textId="77777777" w:rsidTr="00992EC4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0493B" w14:textId="77777777" w:rsidR="00DA481C" w:rsidRPr="00230B7D" w:rsidRDefault="00DA481C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606C6" w14:textId="1E50D468" w:rsidR="00DA481C" w:rsidRDefault="00DA481C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6B681" w14:textId="20B8A261" w:rsidR="00DA481C" w:rsidRDefault="00DA481C" w:rsidP="00DA481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 w:rsidR="00230B7D"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4E544C41" w14:textId="76114409" w:rsidR="00DA481C" w:rsidRDefault="00DA481C" w:rsidP="00DA481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 w:rsidR="00230B7D"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 w:rsidR="00230B7D"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12FE27D7" w14:textId="006AA0B7" w:rsidR="00DA481C" w:rsidRDefault="00DA481C" w:rsidP="00DA481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 w:rsidR="00230B7D"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 w:rsidR="00230B7D"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3B4B2EDC" w14:textId="083917D2" w:rsidR="00DA481C" w:rsidRDefault="00DA481C" w:rsidP="00DA481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 w:rsidR="00230B7D"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230B7D"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4E5179E6" w14:textId="0B0C74F0" w:rsidR="00DA481C" w:rsidRDefault="00DA481C" w:rsidP="00DA481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 w:rsidR="00230B7D"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230B7D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430E9928" w14:textId="63B236BC" w:rsidR="00DA481C" w:rsidRPr="00C857C7" w:rsidRDefault="00DA481C" w:rsidP="00DA481C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 w:rsidR="00230B7D"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 w:rsidR="00230B7D"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 w:rsidR="00230B7D">
              <w:rPr>
                <w:rFonts w:eastAsia="Calibri" w:cs="Times New Roman"/>
                <w:b/>
                <w:color w:val="92D050"/>
                <w:lang w:val="bg-BG"/>
              </w:rPr>
              <w:t>2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6</w:t>
            </w:r>
            <w:r w:rsidR="00230B7D">
              <w:rPr>
                <w:rFonts w:eastAsia="Calibri" w:cs="Times New Roman"/>
                <w:b/>
                <w:color w:val="92D050"/>
                <w:lang w:val="bg-BG"/>
              </w:rPr>
              <w:t>4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 w:rsidR="00230B7D"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 w:rsidR="00230B7D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C857C7">
              <w:rPr>
                <w:rFonts w:eastAsia="Calibri" w:cs="Times New Roman"/>
                <w:b/>
              </w:rPr>
              <w:t>1223.2</w:t>
            </w:r>
          </w:p>
        </w:tc>
      </w:tr>
    </w:tbl>
    <w:p w14:paraId="2AEA2911" w14:textId="77777777" w:rsidR="00DA481C" w:rsidRPr="00DA481C" w:rsidRDefault="00DA481C" w:rsidP="00DA481C">
      <w:pPr>
        <w:rPr>
          <w:lang w:val="bg-BG"/>
        </w:rPr>
      </w:pPr>
    </w:p>
    <w:p w14:paraId="46576B1E" w14:textId="2A45DC9A" w:rsidR="00941D77" w:rsidRPr="005E77E1" w:rsidRDefault="00941D77" w:rsidP="00941D77">
      <w:pPr>
        <w:pStyle w:val="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22B52A2D" w14:textId="77777777" w:rsidR="00941D77" w:rsidRPr="005E77E1" w:rsidRDefault="00941D77" w:rsidP="00941D77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1B1FD6BE" w14:textId="77777777" w:rsidR="00941D77" w:rsidRPr="005E77E1" w:rsidRDefault="00941D77" w:rsidP="00941D77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2F7DFB0F" w14:textId="77777777" w:rsidR="00941D77" w:rsidRPr="005E77E1" w:rsidRDefault="00941D77" w:rsidP="00941D77">
      <w:pPr>
        <w:jc w:val="both"/>
        <w:rPr>
          <w:b/>
          <w:lang w:val="bg-BG"/>
        </w:rPr>
      </w:pPr>
      <w:r w:rsidRPr="005E77E1">
        <w:rPr>
          <w:b/>
          <w:lang w:val="bg-BG"/>
        </w:rPr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0F154598" w14:textId="77777777" w:rsidR="00941D77" w:rsidRPr="005E77E1" w:rsidRDefault="00941D77" w:rsidP="00941D77">
      <w:pPr>
        <w:pStyle w:val="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3E1B9536" w14:textId="77777777" w:rsidR="00941D77" w:rsidRPr="005E77E1" w:rsidRDefault="00941D77" w:rsidP="00941D77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43380CE9" w14:textId="77777777" w:rsidR="00941D77" w:rsidRPr="005E77E1" w:rsidRDefault="00941D77" w:rsidP="00D8102D">
      <w:pPr>
        <w:pStyle w:val="ac"/>
        <w:numPr>
          <w:ilvl w:val="0"/>
          <w:numId w:val="18"/>
        </w:numPr>
        <w:jc w:val="both"/>
        <w:rPr>
          <w:b/>
          <w:lang w:val="bg-BG"/>
        </w:rPr>
      </w:pPr>
      <w:r w:rsidRPr="005E77E1">
        <w:rPr>
          <w:b/>
          <w:lang w:val="bg-BG"/>
        </w:rPr>
        <w:lastRenderedPageBreak/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58542DBF" w14:textId="77777777" w:rsidR="00941D77" w:rsidRPr="005E77E1" w:rsidRDefault="00941D77" w:rsidP="00D8102D">
      <w:pPr>
        <w:pStyle w:val="ac"/>
        <w:numPr>
          <w:ilvl w:val="0"/>
          <w:numId w:val="18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306BCFD4" w14:textId="77777777" w:rsidR="00941D77" w:rsidRPr="005E77E1" w:rsidRDefault="00941D77" w:rsidP="00D8102D">
      <w:pPr>
        <w:pStyle w:val="ac"/>
        <w:numPr>
          <w:ilvl w:val="0"/>
          <w:numId w:val="18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3310D0E2" w14:textId="77777777" w:rsidR="00941D77" w:rsidRPr="005E77E1" w:rsidRDefault="00941D77" w:rsidP="00D8102D">
      <w:pPr>
        <w:pStyle w:val="ac"/>
        <w:numPr>
          <w:ilvl w:val="0"/>
          <w:numId w:val="18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272A31EA" w14:textId="77777777" w:rsidR="00941D77" w:rsidRPr="005E77E1" w:rsidRDefault="00941D77" w:rsidP="00941D77">
      <w:pPr>
        <w:pStyle w:val="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18C9A03F" w14:textId="77777777" w:rsidR="00941D77" w:rsidRPr="005E77E1" w:rsidRDefault="00941D77" w:rsidP="00941D77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0A155A3F" w14:textId="08269D4F" w:rsidR="00941D77" w:rsidRDefault="00941D77" w:rsidP="00941D77">
      <w:pPr>
        <w:pStyle w:val="ac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събира аквариума</w:t>
      </w:r>
      <w:r w:rsidRPr="0070268D">
        <w:rPr>
          <w:lang w:val="bg-BG"/>
        </w:rPr>
        <w:t>.</w:t>
      </w:r>
    </w:p>
    <w:p w14:paraId="7033CFB1" w14:textId="77777777" w:rsidR="00941D77" w:rsidRPr="005E77E1" w:rsidRDefault="00941D77" w:rsidP="00941D77">
      <w:pPr>
        <w:pStyle w:val="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530"/>
        <w:gridCol w:w="8190"/>
      </w:tblGrid>
      <w:tr w:rsidR="00941D77" w:rsidRPr="005E77E1" w14:paraId="686145AC" w14:textId="77777777" w:rsidTr="00F1202E">
        <w:tc>
          <w:tcPr>
            <w:tcW w:w="715" w:type="dxa"/>
            <w:shd w:val="clear" w:color="auto" w:fill="D9D9D9"/>
          </w:tcPr>
          <w:p w14:paraId="0EB3AAF8" w14:textId="77777777" w:rsidR="00941D77" w:rsidRPr="005E77E1" w:rsidRDefault="00941D77" w:rsidP="0004451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1DB2B4B4" w14:textId="77777777" w:rsidR="00941D77" w:rsidRPr="005E77E1" w:rsidRDefault="00941D77" w:rsidP="0004451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6BCB113D" w14:textId="77777777" w:rsidR="00941D77" w:rsidRPr="005E77E1" w:rsidRDefault="00941D77" w:rsidP="00AB1AA0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941D77" w:rsidRPr="00187A12" w14:paraId="6621F0D2" w14:textId="77777777" w:rsidTr="00F1202E">
        <w:trPr>
          <w:trHeight w:val="406"/>
        </w:trPr>
        <w:tc>
          <w:tcPr>
            <w:tcW w:w="715" w:type="dxa"/>
          </w:tcPr>
          <w:p w14:paraId="0382FABF" w14:textId="77777777" w:rsidR="00BB5B8C" w:rsidRPr="00C85C97" w:rsidRDefault="00BB5B8C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7FA8E9B3" w14:textId="77777777" w:rsidR="00BB5B8C" w:rsidRPr="00C85C97" w:rsidRDefault="00BB5B8C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2925BF33" w14:textId="77777777" w:rsidR="00BB5B8C" w:rsidRPr="00C85C97" w:rsidRDefault="00BB5B8C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0AF2F915" w14:textId="25CA9428" w:rsidR="00BB5B8C" w:rsidRPr="00C85C97" w:rsidRDefault="00BB5B8C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264A59B8" w14:textId="0B4EAC52" w:rsidR="00941D77" w:rsidRPr="00F1202E" w:rsidRDefault="0004451F" w:rsidP="00AB1AA0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F1202E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8190" w:type="dxa"/>
          </w:tcPr>
          <w:p w14:paraId="539CEC20" w14:textId="7D5C9475" w:rsidR="00941D77" w:rsidRPr="0004451F" w:rsidRDefault="00941D77" w:rsidP="00AB1AA0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="00BB5B8C" w:rsidRPr="0004451F">
              <w:rPr>
                <w:rFonts w:eastAsia="Calibri" w:cs="Times New Roman"/>
                <w:bCs/>
              </w:rPr>
              <w:t>a</w:t>
            </w:r>
            <w:r w:rsidR="0004451F">
              <w:rPr>
                <w:rFonts w:eastAsia="Calibri" w:cs="Times New Roman"/>
                <w:bCs/>
                <w:lang w:val="bg-BG"/>
              </w:rPr>
              <w:t xml:space="preserve">: </w:t>
            </w:r>
            <w:r w:rsidR="00BB5B8C" w:rsidRPr="00C85C97">
              <w:rPr>
                <w:rFonts w:eastAsia="Calibri" w:cs="Times New Roman"/>
                <w:b/>
                <w:color w:val="FF0000"/>
              </w:rPr>
              <w:t>85</w:t>
            </w:r>
            <w:r w:rsidR="00BB5B8C"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="00BB5B8C" w:rsidRPr="0004451F">
              <w:rPr>
                <w:rFonts w:eastAsia="Calibri" w:cs="Times New Roman"/>
                <w:bCs/>
              </w:rPr>
              <w:t xml:space="preserve"> </w:t>
            </w:r>
            <w:r w:rsidR="00BB5B8C" w:rsidRPr="00C85C97">
              <w:rPr>
                <w:rFonts w:eastAsia="Calibri" w:cs="Times New Roman"/>
                <w:b/>
                <w:color w:val="FFC000"/>
              </w:rPr>
              <w:t>75</w:t>
            </w:r>
            <w:r w:rsidR="00BB5B8C"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="00BB5B8C" w:rsidRPr="0004451F">
              <w:rPr>
                <w:rFonts w:eastAsia="Calibri" w:cs="Times New Roman"/>
                <w:bCs/>
              </w:rPr>
              <w:t xml:space="preserve"> </w:t>
            </w:r>
            <w:r w:rsidR="00BB5B8C" w:rsidRPr="00C85C97">
              <w:rPr>
                <w:rFonts w:eastAsia="Calibri" w:cs="Times New Roman"/>
                <w:b/>
                <w:color w:val="92D050"/>
              </w:rPr>
              <w:t>47</w:t>
            </w:r>
            <w:r w:rsidR="00BB5B8C"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=</w:t>
            </w:r>
            <w:r w:rsidR="0004451F"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461B698E" w14:textId="2DEB2537" w:rsidR="00941D77" w:rsidRPr="0004451F" w:rsidRDefault="00BB5B8C" w:rsidP="00AB1AA0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в литри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 xml:space="preserve">: </w:t>
            </w:r>
            <w:r w:rsidR="00941D77"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="00941D77"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>* 0.001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="00C85C97"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="00C85C97"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="00C85C97"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="00C85C97"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="00C85C97" w:rsidRPr="0004451F">
              <w:rPr>
                <w:rFonts w:eastAsia="Calibri" w:cs="Times New Roman"/>
                <w:bCs/>
                <w:lang w:val="bg-BG"/>
              </w:rPr>
              <w:t>=</w:t>
            </w:r>
            <w:r w:rsidR="00C85C97">
              <w:rPr>
                <w:rFonts w:eastAsia="Calibri" w:cs="Times New Roman"/>
                <w:bCs/>
                <w:lang w:val="bg-BG"/>
              </w:rPr>
              <w:t>&gt;</w:t>
            </w:r>
            <w:r w:rsidR="00C85C97"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="00C85C97"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="00C85C97"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="00C85C97"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24AD55F0" w14:textId="6AFFE587" w:rsidR="00941D77" w:rsidRPr="0004451F" w:rsidRDefault="0004451F" w:rsidP="00AB1AA0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28C69A80" w14:textId="01ECB681" w:rsidR="00941D77" w:rsidRPr="0070268D" w:rsidRDefault="0004451F" w:rsidP="00AB1AA0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нужни литри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 xml:space="preserve">: </w:t>
            </w:r>
            <w:r w:rsidR="00941D77"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>*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>(1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>-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="00941D77"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="00941D77"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941D77" w:rsidRPr="005E77E1" w14:paraId="025FD8DE" w14:textId="77777777" w:rsidTr="00F1202E">
        <w:tc>
          <w:tcPr>
            <w:tcW w:w="715" w:type="dxa"/>
            <w:shd w:val="clear" w:color="auto" w:fill="D9D9D9"/>
          </w:tcPr>
          <w:p w14:paraId="3F209DB4" w14:textId="77777777" w:rsidR="00941D77" w:rsidRPr="005E77E1" w:rsidRDefault="00941D77" w:rsidP="0004451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614ECE11" w14:textId="77777777" w:rsidR="00941D77" w:rsidRPr="005E77E1" w:rsidRDefault="00941D77" w:rsidP="0004451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27444D8D" w14:textId="20F4D72C" w:rsidR="00941D77" w:rsidRPr="005E77E1" w:rsidRDefault="0004451F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941D77" w:rsidRPr="005E77E1" w14:paraId="43C835EA" w14:textId="77777777" w:rsidTr="00F1202E">
        <w:trPr>
          <w:trHeight w:val="406"/>
        </w:trPr>
        <w:tc>
          <w:tcPr>
            <w:tcW w:w="715" w:type="dxa"/>
          </w:tcPr>
          <w:p w14:paraId="320F6A6E" w14:textId="77777777" w:rsidR="00941D77" w:rsidRPr="00C85C97" w:rsidRDefault="00941D77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</w:p>
          <w:p w14:paraId="1472D722" w14:textId="77777777" w:rsidR="00941D77" w:rsidRPr="00C85C97" w:rsidRDefault="00941D77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14B3DD50" w14:textId="77777777" w:rsidR="00941D77" w:rsidRPr="00C85C97" w:rsidRDefault="00941D77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533E151C" w14:textId="77777777" w:rsidR="00941D77" w:rsidRPr="00C85C97" w:rsidRDefault="00941D77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0FBCC537" w14:textId="1225F054" w:rsidR="00941D77" w:rsidRPr="00F1202E" w:rsidRDefault="0004451F" w:rsidP="00AB1AA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1202E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8190" w:type="dxa"/>
          </w:tcPr>
          <w:p w14:paraId="1ADBD267" w14:textId="7A112C38" w:rsidR="0004451F" w:rsidRPr="0004451F" w:rsidRDefault="0004451F" w:rsidP="0004451F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7E236EB0" w14:textId="09B50212" w:rsidR="0004451F" w:rsidRPr="0004451F" w:rsidRDefault="0004451F" w:rsidP="0004451F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 w:rsidR="00C85C97"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="00C85C97"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="00C85C97"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 w:rsidR="00C85C97"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05A5BC3" w14:textId="400DC250" w:rsidR="0004451F" w:rsidRPr="0004451F" w:rsidRDefault="0004451F" w:rsidP="0004451F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57E693FD" w14:textId="239A9E81" w:rsidR="00941D77" w:rsidRPr="005E77E1" w:rsidRDefault="0004451F" w:rsidP="0004451F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="00C85C97"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="00C85C97"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  <w:bookmarkEnd w:id="1"/>
    </w:tbl>
    <w:p w14:paraId="592EBD29" w14:textId="51658AA2" w:rsidR="00640502" w:rsidRPr="00CB3FE8" w:rsidRDefault="00640502" w:rsidP="00CB3FE8">
      <w:pPr>
        <w:rPr>
          <w:lang w:val="bg-BG"/>
        </w:rPr>
      </w:pPr>
    </w:p>
    <w:sectPr w:rsidR="00640502" w:rsidRPr="00CB3FE8" w:rsidSect="00FE66EE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E9E4C0" w14:textId="77777777" w:rsidR="00FE66EE" w:rsidRDefault="00FE66EE" w:rsidP="008068A2">
      <w:pPr>
        <w:spacing w:after="0" w:line="240" w:lineRule="auto"/>
      </w:pPr>
      <w:r>
        <w:separator/>
      </w:r>
    </w:p>
  </w:endnote>
  <w:endnote w:type="continuationSeparator" w:id="0">
    <w:p w14:paraId="4323E9FE" w14:textId="77777777" w:rsidR="00FE66EE" w:rsidRDefault="00FE66E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230B7D" w:rsidRDefault="00230B7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230B7D" w:rsidRPr="002C539D" w:rsidRDefault="00230B7D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230B7D" w:rsidRPr="002C539D" w:rsidRDefault="00230B7D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230B7D" w:rsidRPr="002C539D" w:rsidRDefault="00230B7D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230B7D" w:rsidRPr="00596AA5" w:rsidRDefault="00230B7D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230B7D" w:rsidRPr="002C539D" w:rsidRDefault="00230B7D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230B7D" w:rsidRPr="00596AA5" w:rsidRDefault="00230B7D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A6EA72B" w:rsidR="00230B7D" w:rsidRPr="00596AA5" w:rsidRDefault="00230B7D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A6EA72B" w:rsidR="00230B7D" w:rsidRPr="00596AA5" w:rsidRDefault="00230B7D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9018D6" w14:textId="77777777" w:rsidR="00FE66EE" w:rsidRDefault="00FE66EE" w:rsidP="008068A2">
      <w:pPr>
        <w:spacing w:after="0" w:line="240" w:lineRule="auto"/>
      </w:pPr>
      <w:r>
        <w:separator/>
      </w:r>
    </w:p>
  </w:footnote>
  <w:footnote w:type="continuationSeparator" w:id="0">
    <w:p w14:paraId="21100EED" w14:textId="77777777" w:rsidR="00FE66EE" w:rsidRDefault="00FE66E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230B7D" w:rsidRDefault="00230B7D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BC49D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587F8D"/>
    <w:multiLevelType w:val="hybridMultilevel"/>
    <w:tmpl w:val="117C0F6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hybridMultilevel"/>
    <w:tmpl w:val="91AA937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0F15CC"/>
    <w:multiLevelType w:val="hybridMultilevel"/>
    <w:tmpl w:val="93BC237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8E101D"/>
    <w:multiLevelType w:val="hybridMultilevel"/>
    <w:tmpl w:val="9992E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0290930">
    <w:abstractNumId w:val="2"/>
  </w:num>
  <w:num w:numId="2" w16cid:durableId="1541555869">
    <w:abstractNumId w:val="10"/>
  </w:num>
  <w:num w:numId="3" w16cid:durableId="508525227">
    <w:abstractNumId w:val="12"/>
  </w:num>
  <w:num w:numId="4" w16cid:durableId="644165584">
    <w:abstractNumId w:val="13"/>
  </w:num>
  <w:num w:numId="5" w16cid:durableId="87118128">
    <w:abstractNumId w:val="17"/>
  </w:num>
  <w:num w:numId="6" w16cid:durableId="164710196">
    <w:abstractNumId w:val="21"/>
  </w:num>
  <w:num w:numId="7" w16cid:durableId="482041047">
    <w:abstractNumId w:val="1"/>
  </w:num>
  <w:num w:numId="8" w16cid:durableId="1226836463">
    <w:abstractNumId w:val="5"/>
  </w:num>
  <w:num w:numId="9" w16cid:durableId="1956905869">
    <w:abstractNumId w:val="6"/>
  </w:num>
  <w:num w:numId="10" w16cid:durableId="251937936">
    <w:abstractNumId w:val="7"/>
  </w:num>
  <w:num w:numId="11" w16cid:durableId="726876725">
    <w:abstractNumId w:val="8"/>
  </w:num>
  <w:num w:numId="12" w16cid:durableId="1282761179">
    <w:abstractNumId w:val="14"/>
  </w:num>
  <w:num w:numId="13" w16cid:durableId="1248730850">
    <w:abstractNumId w:val="11"/>
  </w:num>
  <w:num w:numId="14" w16cid:durableId="424690306">
    <w:abstractNumId w:val="16"/>
  </w:num>
  <w:num w:numId="15" w16cid:durableId="1842813463">
    <w:abstractNumId w:val="20"/>
  </w:num>
  <w:num w:numId="16" w16cid:durableId="252475610">
    <w:abstractNumId w:val="3"/>
  </w:num>
  <w:num w:numId="17" w16cid:durableId="266238519">
    <w:abstractNumId w:val="0"/>
  </w:num>
  <w:num w:numId="18" w16cid:durableId="202062120">
    <w:abstractNumId w:val="9"/>
  </w:num>
  <w:num w:numId="19" w16cid:durableId="174925215">
    <w:abstractNumId w:val="20"/>
  </w:num>
  <w:num w:numId="20" w16cid:durableId="1060401809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659966857">
    <w:abstractNumId w:val="15"/>
  </w:num>
  <w:num w:numId="22" w16cid:durableId="645545840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 w16cid:durableId="1074429532">
    <w:abstractNumId w:val="19"/>
  </w:num>
  <w:num w:numId="24" w16cid:durableId="1983189713">
    <w:abstractNumId w:val="4"/>
  </w:num>
  <w:num w:numId="25" w16cid:durableId="1475490009">
    <w:abstractNumId w:val="18"/>
  </w:num>
  <w:num w:numId="26" w16cid:durableId="1041129704">
    <w:abstractNumId w:val="20"/>
  </w:num>
  <w:num w:numId="27" w16cid:durableId="862741189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bYwMzIyNDOzMDVU0lEKTi0uzszPAykwrAUAs2Yy0ywAAAA="/>
  </w:docVars>
  <w:rsids>
    <w:rsidRoot w:val="008068A2"/>
    <w:rsid w:val="000006BB"/>
    <w:rsid w:val="00002C1C"/>
    <w:rsid w:val="00007044"/>
    <w:rsid w:val="0001098D"/>
    <w:rsid w:val="0001451E"/>
    <w:rsid w:val="00014F9E"/>
    <w:rsid w:val="00023DC6"/>
    <w:rsid w:val="00025639"/>
    <w:rsid w:val="00025F04"/>
    <w:rsid w:val="000364BB"/>
    <w:rsid w:val="0004451F"/>
    <w:rsid w:val="00064D15"/>
    <w:rsid w:val="0007415B"/>
    <w:rsid w:val="0008559D"/>
    <w:rsid w:val="00086727"/>
    <w:rsid w:val="0009209B"/>
    <w:rsid w:val="000A6794"/>
    <w:rsid w:val="000B0E2E"/>
    <w:rsid w:val="000B39E6"/>
    <w:rsid w:val="000B56F0"/>
    <w:rsid w:val="000C5361"/>
    <w:rsid w:val="000D41B6"/>
    <w:rsid w:val="00103906"/>
    <w:rsid w:val="00116973"/>
    <w:rsid w:val="001275B9"/>
    <w:rsid w:val="00130226"/>
    <w:rsid w:val="001367DE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7A12"/>
    <w:rsid w:val="00192726"/>
    <w:rsid w:val="001A6728"/>
    <w:rsid w:val="001B7060"/>
    <w:rsid w:val="001C07E6"/>
    <w:rsid w:val="001C1FCD"/>
    <w:rsid w:val="001D2464"/>
    <w:rsid w:val="001D50AE"/>
    <w:rsid w:val="001E1161"/>
    <w:rsid w:val="001E3FEF"/>
    <w:rsid w:val="00202683"/>
    <w:rsid w:val="00215FCE"/>
    <w:rsid w:val="00230B7D"/>
    <w:rsid w:val="002326A7"/>
    <w:rsid w:val="00232E7D"/>
    <w:rsid w:val="002428CD"/>
    <w:rsid w:val="00252752"/>
    <w:rsid w:val="002578EA"/>
    <w:rsid w:val="00264287"/>
    <w:rsid w:val="0026589D"/>
    <w:rsid w:val="002664E1"/>
    <w:rsid w:val="002674C4"/>
    <w:rsid w:val="002819B5"/>
    <w:rsid w:val="002853F4"/>
    <w:rsid w:val="002935FC"/>
    <w:rsid w:val="002A2D2D"/>
    <w:rsid w:val="002C539D"/>
    <w:rsid w:val="002C71C6"/>
    <w:rsid w:val="002D07CA"/>
    <w:rsid w:val="002E5F40"/>
    <w:rsid w:val="00305122"/>
    <w:rsid w:val="003110B8"/>
    <w:rsid w:val="0031582D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572"/>
    <w:rsid w:val="003C6C21"/>
    <w:rsid w:val="003E1013"/>
    <w:rsid w:val="003E167F"/>
    <w:rsid w:val="003E2A3C"/>
    <w:rsid w:val="003E2F33"/>
    <w:rsid w:val="003E6BFB"/>
    <w:rsid w:val="003F1864"/>
    <w:rsid w:val="0041081C"/>
    <w:rsid w:val="00416A0D"/>
    <w:rsid w:val="004257D6"/>
    <w:rsid w:val="004311CA"/>
    <w:rsid w:val="0047331A"/>
    <w:rsid w:val="0047640B"/>
    <w:rsid w:val="0047644B"/>
    <w:rsid w:val="00476D4B"/>
    <w:rsid w:val="00491748"/>
    <w:rsid w:val="004925DC"/>
    <w:rsid w:val="004A7E77"/>
    <w:rsid w:val="004B0253"/>
    <w:rsid w:val="004C0114"/>
    <w:rsid w:val="004C0A80"/>
    <w:rsid w:val="004C0E76"/>
    <w:rsid w:val="004C4AB9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7D30"/>
    <w:rsid w:val="005803E5"/>
    <w:rsid w:val="00583F3E"/>
    <w:rsid w:val="00584EDB"/>
    <w:rsid w:val="0058723E"/>
    <w:rsid w:val="00594821"/>
    <w:rsid w:val="00596357"/>
    <w:rsid w:val="00596AA5"/>
    <w:rsid w:val="005B0164"/>
    <w:rsid w:val="005C131C"/>
    <w:rsid w:val="005C6A24"/>
    <w:rsid w:val="005C7131"/>
    <w:rsid w:val="005E04CE"/>
    <w:rsid w:val="005E6CC9"/>
    <w:rsid w:val="00600083"/>
    <w:rsid w:val="00604363"/>
    <w:rsid w:val="0061138C"/>
    <w:rsid w:val="00620E69"/>
    <w:rsid w:val="00621CBA"/>
    <w:rsid w:val="00624212"/>
    <w:rsid w:val="006242A9"/>
    <w:rsid w:val="00624DCF"/>
    <w:rsid w:val="0063342B"/>
    <w:rsid w:val="00640502"/>
    <w:rsid w:val="006414F0"/>
    <w:rsid w:val="00644D27"/>
    <w:rsid w:val="006640AE"/>
    <w:rsid w:val="00670041"/>
    <w:rsid w:val="00671FE2"/>
    <w:rsid w:val="006779D7"/>
    <w:rsid w:val="00686C0C"/>
    <w:rsid w:val="00695634"/>
    <w:rsid w:val="006A2531"/>
    <w:rsid w:val="006A6477"/>
    <w:rsid w:val="006D239A"/>
    <w:rsid w:val="006E1302"/>
    <w:rsid w:val="006E2245"/>
    <w:rsid w:val="006E55B4"/>
    <w:rsid w:val="006E7E50"/>
    <w:rsid w:val="00704432"/>
    <w:rsid w:val="007051DF"/>
    <w:rsid w:val="00724DA4"/>
    <w:rsid w:val="007261D3"/>
    <w:rsid w:val="007526B1"/>
    <w:rsid w:val="007575D2"/>
    <w:rsid w:val="00763912"/>
    <w:rsid w:val="00774DA3"/>
    <w:rsid w:val="00774E44"/>
    <w:rsid w:val="00785258"/>
    <w:rsid w:val="00791F02"/>
    <w:rsid w:val="0079324A"/>
    <w:rsid w:val="00794EEE"/>
    <w:rsid w:val="00795F5D"/>
    <w:rsid w:val="007A635E"/>
    <w:rsid w:val="007B3686"/>
    <w:rsid w:val="007C2C37"/>
    <w:rsid w:val="007C3E81"/>
    <w:rsid w:val="007C42AC"/>
    <w:rsid w:val="007D0F79"/>
    <w:rsid w:val="007D330D"/>
    <w:rsid w:val="007D66B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FCA"/>
    <w:rsid w:val="0085184F"/>
    <w:rsid w:val="00861625"/>
    <w:rsid w:val="008617B5"/>
    <w:rsid w:val="00870828"/>
    <w:rsid w:val="0088080B"/>
    <w:rsid w:val="00886FCE"/>
    <w:rsid w:val="008B07D7"/>
    <w:rsid w:val="008B557F"/>
    <w:rsid w:val="008C2344"/>
    <w:rsid w:val="008C2B83"/>
    <w:rsid w:val="008C5930"/>
    <w:rsid w:val="008D6097"/>
    <w:rsid w:val="008E6CF3"/>
    <w:rsid w:val="008F202C"/>
    <w:rsid w:val="008F49C2"/>
    <w:rsid w:val="008F5B43"/>
    <w:rsid w:val="008F5FDB"/>
    <w:rsid w:val="00902E68"/>
    <w:rsid w:val="00905601"/>
    <w:rsid w:val="009072D8"/>
    <w:rsid w:val="00912BC6"/>
    <w:rsid w:val="0092145D"/>
    <w:rsid w:val="009254B7"/>
    <w:rsid w:val="00930CEE"/>
    <w:rsid w:val="009352A7"/>
    <w:rsid w:val="00941D77"/>
    <w:rsid w:val="00941FFF"/>
    <w:rsid w:val="00951589"/>
    <w:rsid w:val="00955691"/>
    <w:rsid w:val="00961157"/>
    <w:rsid w:val="00965C5B"/>
    <w:rsid w:val="0096684B"/>
    <w:rsid w:val="00972C7F"/>
    <w:rsid w:val="00976E46"/>
    <w:rsid w:val="00992EC4"/>
    <w:rsid w:val="009B4FB4"/>
    <w:rsid w:val="009C0C39"/>
    <w:rsid w:val="009C77D0"/>
    <w:rsid w:val="009D1805"/>
    <w:rsid w:val="009E1A09"/>
    <w:rsid w:val="009E64AB"/>
    <w:rsid w:val="00A02545"/>
    <w:rsid w:val="00A025E6"/>
    <w:rsid w:val="00A05555"/>
    <w:rsid w:val="00A06D89"/>
    <w:rsid w:val="00A10720"/>
    <w:rsid w:val="00A12020"/>
    <w:rsid w:val="00A35790"/>
    <w:rsid w:val="00A45A89"/>
    <w:rsid w:val="00A47F12"/>
    <w:rsid w:val="00A61CA7"/>
    <w:rsid w:val="00A66DE2"/>
    <w:rsid w:val="00A70227"/>
    <w:rsid w:val="00A847D3"/>
    <w:rsid w:val="00AA3772"/>
    <w:rsid w:val="00AB106E"/>
    <w:rsid w:val="00AB1AA0"/>
    <w:rsid w:val="00AB2224"/>
    <w:rsid w:val="00AC36D6"/>
    <w:rsid w:val="00AC60FE"/>
    <w:rsid w:val="00AC77AD"/>
    <w:rsid w:val="00AD3214"/>
    <w:rsid w:val="00AE05D3"/>
    <w:rsid w:val="00AE355A"/>
    <w:rsid w:val="00AE55E4"/>
    <w:rsid w:val="00B0497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DE7"/>
    <w:rsid w:val="00BA1F40"/>
    <w:rsid w:val="00BA3BB6"/>
    <w:rsid w:val="00BA4820"/>
    <w:rsid w:val="00BB05FA"/>
    <w:rsid w:val="00BB5B10"/>
    <w:rsid w:val="00BB5B8C"/>
    <w:rsid w:val="00BC56D6"/>
    <w:rsid w:val="00BD368D"/>
    <w:rsid w:val="00BE399E"/>
    <w:rsid w:val="00BF1775"/>
    <w:rsid w:val="00BF201D"/>
    <w:rsid w:val="00C0490B"/>
    <w:rsid w:val="00C06B40"/>
    <w:rsid w:val="00C07904"/>
    <w:rsid w:val="00C121AF"/>
    <w:rsid w:val="00C14C80"/>
    <w:rsid w:val="00C203BB"/>
    <w:rsid w:val="00C27853"/>
    <w:rsid w:val="00C355A5"/>
    <w:rsid w:val="00C43B64"/>
    <w:rsid w:val="00C53F37"/>
    <w:rsid w:val="00C5499A"/>
    <w:rsid w:val="00C55817"/>
    <w:rsid w:val="00C62A0F"/>
    <w:rsid w:val="00C80FB7"/>
    <w:rsid w:val="00C82862"/>
    <w:rsid w:val="00C84E4D"/>
    <w:rsid w:val="00C857C7"/>
    <w:rsid w:val="00C85C97"/>
    <w:rsid w:val="00C95BB8"/>
    <w:rsid w:val="00CA2FD0"/>
    <w:rsid w:val="00CB3FE8"/>
    <w:rsid w:val="00CB626D"/>
    <w:rsid w:val="00CC7367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1ACF"/>
    <w:rsid w:val="00D73957"/>
    <w:rsid w:val="00D8102D"/>
    <w:rsid w:val="00D8395C"/>
    <w:rsid w:val="00D86DBB"/>
    <w:rsid w:val="00D910AA"/>
    <w:rsid w:val="00DA028F"/>
    <w:rsid w:val="00DA481C"/>
    <w:rsid w:val="00DA7137"/>
    <w:rsid w:val="00DB3730"/>
    <w:rsid w:val="00DC0D8B"/>
    <w:rsid w:val="00DC28E6"/>
    <w:rsid w:val="00DC79E8"/>
    <w:rsid w:val="00DD55F0"/>
    <w:rsid w:val="00DD7BB2"/>
    <w:rsid w:val="00DE1B8E"/>
    <w:rsid w:val="00DE6099"/>
    <w:rsid w:val="00DF00FA"/>
    <w:rsid w:val="00DF4719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604"/>
    <w:rsid w:val="00E66DC4"/>
    <w:rsid w:val="00E74623"/>
    <w:rsid w:val="00E80E3D"/>
    <w:rsid w:val="00E86A23"/>
    <w:rsid w:val="00E86D42"/>
    <w:rsid w:val="00E870B8"/>
    <w:rsid w:val="00E91D7B"/>
    <w:rsid w:val="00EA1019"/>
    <w:rsid w:val="00EA3B29"/>
    <w:rsid w:val="00EB6486"/>
    <w:rsid w:val="00EB6F2F"/>
    <w:rsid w:val="00EB7421"/>
    <w:rsid w:val="00EC36F5"/>
    <w:rsid w:val="00EC5A4D"/>
    <w:rsid w:val="00ED0DEA"/>
    <w:rsid w:val="00ED73C4"/>
    <w:rsid w:val="00EE4E9D"/>
    <w:rsid w:val="00F1202E"/>
    <w:rsid w:val="00F20B48"/>
    <w:rsid w:val="00F258BA"/>
    <w:rsid w:val="00F27E9C"/>
    <w:rsid w:val="00F31E79"/>
    <w:rsid w:val="00F41F41"/>
    <w:rsid w:val="00F459C0"/>
    <w:rsid w:val="00F46918"/>
    <w:rsid w:val="00F46DDE"/>
    <w:rsid w:val="00F655ED"/>
    <w:rsid w:val="00F7033C"/>
    <w:rsid w:val="00F73618"/>
    <w:rsid w:val="00F96D0D"/>
    <w:rsid w:val="00F976AD"/>
    <w:rsid w:val="00FA6461"/>
    <w:rsid w:val="00FE038F"/>
    <w:rsid w:val="00FE166B"/>
    <w:rsid w:val="00FE66EE"/>
    <w:rsid w:val="00FF5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010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3C15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97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0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hyperlink" Target="https://bg.wikipedia.org/wiki/%D0%A0%D0%B0%D0%B4%D0%B8%D0%B0%D0%BD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388/First-Steps-In-Coding-Exercise" TargetMode="External"/><Relationship Id="rId14" Type="http://schemas.openxmlformats.org/officeDocument/2006/relationships/hyperlink" Target="https://bg.wikipedia.org/wiki/%D0%93%D1%80%D0%B0%D0%B4%D1%83%D1%81_(%D1%8A%D0%B3%D1%8A%D0%BB)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E88A36-3D4E-46A1-ACD6-46B2D57715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</TotalTime>
  <Pages>7</Pages>
  <Words>1665</Words>
  <Characters>9497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Прости пресмятания - Упражнения</vt:lpstr>
      <vt:lpstr>Прости пресмятания - Упражнения</vt:lpstr>
    </vt:vector>
  </TitlesOfParts>
  <Company>SoftUni – https://softuni.org</Company>
  <LinksUpToDate>false</LinksUpToDate>
  <CharactersWithSpaces>1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73</cp:revision>
  <cp:lastPrinted>2015-10-26T22:35:00Z</cp:lastPrinted>
  <dcterms:created xsi:type="dcterms:W3CDTF">2019-11-12T12:29:00Z</dcterms:created>
  <dcterms:modified xsi:type="dcterms:W3CDTF">2024-02-29T13:14:00Z</dcterms:modified>
  <cp:category>programming; education; software engineering; software development</cp:category>
</cp:coreProperties>
</file>